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7888B5" w14:textId="7135C21F" w:rsidR="000411B0" w:rsidRPr="00096765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96765">
        <w:rPr>
          <w:rFonts w:ascii="Times New Roman" w:hAnsi="Times New Roman" w:cs="Times New Roman"/>
          <w:sz w:val="24"/>
          <w:szCs w:val="24"/>
        </w:rPr>
        <w:t xml:space="preserve">Media Showcase Awards </w:t>
      </w:r>
      <w:r w:rsidR="00096765" w:rsidRPr="00096765">
        <w:rPr>
          <w:rFonts w:ascii="Times New Roman" w:hAnsi="Times New Roman" w:cs="Times New Roman"/>
          <w:sz w:val="24"/>
          <w:szCs w:val="24"/>
        </w:rPr>
        <w:t>2021</w:t>
      </w:r>
    </w:p>
    <w:p w14:paraId="42EBE6A2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96765">
        <w:rPr>
          <w:rFonts w:ascii="Times New Roman" w:hAnsi="Times New Roman" w:cs="Times New Roman"/>
          <w:b/>
          <w:bCs/>
          <w:sz w:val="24"/>
          <w:szCs w:val="24"/>
        </w:rPr>
        <w:t>PUBLICATION</w:t>
      </w:r>
    </w:p>
    <w:p w14:paraId="3DEEC669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960"/>
        <w:gridCol w:w="4202"/>
        <w:gridCol w:w="4028"/>
      </w:tblGrid>
      <w:tr w:rsidR="004D4017" w:rsidRPr="00096765" w14:paraId="425E92CC" w14:textId="77777777" w:rsidTr="7CF9E954">
        <w:trPr>
          <w:trHeight w:val="345"/>
        </w:trPr>
        <w:tc>
          <w:tcPr>
            <w:tcW w:w="1600" w:type="dxa"/>
          </w:tcPr>
          <w:p w14:paraId="3D034C60" w14:textId="77777777" w:rsidR="004D4017" w:rsidRPr="009547F9" w:rsidRDefault="00EC0922" w:rsidP="006253EA">
            <w:pPr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</w:pPr>
            <w:r w:rsidRPr="009547F9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t>Column</w:t>
            </w:r>
          </w:p>
        </w:tc>
        <w:tc>
          <w:tcPr>
            <w:tcW w:w="960" w:type="dxa"/>
          </w:tcPr>
          <w:p w14:paraId="23496037" w14:textId="77777777" w:rsidR="004D4017" w:rsidRPr="00096765" w:rsidRDefault="003E5B36" w:rsidP="003E5B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02" w:type="dxa"/>
          </w:tcPr>
          <w:p w14:paraId="3B6F3ACC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693AC421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7890DC35" w14:textId="77777777" w:rsidTr="7CF9E954">
        <w:tc>
          <w:tcPr>
            <w:tcW w:w="1600" w:type="dxa"/>
          </w:tcPr>
          <w:p w14:paraId="3C3F2CD2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960" w:type="dxa"/>
          </w:tcPr>
          <w:p w14:paraId="3656B9AB" w14:textId="21F7A7DA" w:rsidR="004D4017" w:rsidRPr="00096765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02" w:type="dxa"/>
          </w:tcPr>
          <w:p w14:paraId="45FB0818" w14:textId="34D89BA1" w:rsidR="004D4017" w:rsidRPr="00096765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Should I Wear</w:t>
            </w:r>
          </w:p>
        </w:tc>
        <w:tc>
          <w:tcPr>
            <w:tcW w:w="4028" w:type="dxa"/>
          </w:tcPr>
          <w:p w14:paraId="049F31CB" w14:textId="360FEE06" w:rsidR="004D4017" w:rsidRPr="00096765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loe Friend</w:t>
            </w:r>
          </w:p>
        </w:tc>
      </w:tr>
    </w:tbl>
    <w:p w14:paraId="1FC39945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960"/>
        <w:gridCol w:w="4202"/>
        <w:gridCol w:w="4028"/>
      </w:tblGrid>
      <w:tr w:rsidR="747C10D4" w:rsidRPr="00096765" w14:paraId="28B34F61" w14:textId="77777777" w:rsidTr="7CF9E954">
        <w:trPr>
          <w:trHeight w:val="345"/>
        </w:trPr>
        <w:tc>
          <w:tcPr>
            <w:tcW w:w="1600" w:type="dxa"/>
          </w:tcPr>
          <w:p w14:paraId="0ED66164" w14:textId="14AC17C6" w:rsidR="39753E91" w:rsidRPr="004840E4" w:rsidRDefault="39753E91" w:rsidP="747C10D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4840E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Editorial Writing</w:t>
            </w:r>
          </w:p>
        </w:tc>
        <w:tc>
          <w:tcPr>
            <w:tcW w:w="960" w:type="dxa"/>
          </w:tcPr>
          <w:p w14:paraId="2212E0B5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02" w:type="dxa"/>
          </w:tcPr>
          <w:p w14:paraId="44468722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6EA36559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747C10D4" w:rsidRPr="00096765" w14:paraId="46A695C5" w14:textId="77777777" w:rsidTr="7CF9E954">
        <w:tc>
          <w:tcPr>
            <w:tcW w:w="1600" w:type="dxa"/>
          </w:tcPr>
          <w:p w14:paraId="4ACCEDB3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960" w:type="dxa"/>
          </w:tcPr>
          <w:p w14:paraId="0E1B8B95" w14:textId="7FFFD0BB" w:rsidR="747C10D4" w:rsidRPr="00096765" w:rsidRDefault="009547F9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02" w:type="dxa"/>
          </w:tcPr>
          <w:p w14:paraId="203B41A1" w14:textId="127525F6" w:rsidR="747C10D4" w:rsidRPr="00096765" w:rsidRDefault="009547F9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sonal Heroes</w:t>
            </w:r>
          </w:p>
        </w:tc>
        <w:tc>
          <w:tcPr>
            <w:tcW w:w="4028" w:type="dxa"/>
          </w:tcPr>
          <w:p w14:paraId="54DA47A8" w14:textId="70C97C98" w:rsidR="747C10D4" w:rsidRPr="00096765" w:rsidRDefault="009547F9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asmin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Groat</w:t>
            </w:r>
            <w:proofErr w:type="spellEnd"/>
          </w:p>
        </w:tc>
      </w:tr>
    </w:tbl>
    <w:p w14:paraId="326F772F" w14:textId="62C4B0AE" w:rsidR="747C10D4" w:rsidRPr="00096765" w:rsidRDefault="3DCFD009" w:rsidP="747C10D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96765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1005"/>
        <w:gridCol w:w="4157"/>
        <w:gridCol w:w="4028"/>
      </w:tblGrid>
      <w:tr w:rsidR="004D4017" w:rsidRPr="00096765" w14:paraId="7B4E3A35" w14:textId="77777777" w:rsidTr="7CF9E954">
        <w:tc>
          <w:tcPr>
            <w:tcW w:w="1600" w:type="dxa"/>
          </w:tcPr>
          <w:p w14:paraId="43811F87" w14:textId="16E88E80" w:rsidR="004D4017" w:rsidRPr="004840E4" w:rsidRDefault="4E1F39B8" w:rsidP="747C10D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4840E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Feature Photography</w:t>
            </w:r>
          </w:p>
        </w:tc>
        <w:tc>
          <w:tcPr>
            <w:tcW w:w="1005" w:type="dxa"/>
          </w:tcPr>
          <w:p w14:paraId="36DE6664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157" w:type="dxa"/>
          </w:tcPr>
          <w:p w14:paraId="4938E95B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1FB9CB16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26169015" w14:textId="77777777" w:rsidTr="7CF9E954">
        <w:tc>
          <w:tcPr>
            <w:tcW w:w="1600" w:type="dxa"/>
          </w:tcPr>
          <w:p w14:paraId="2ADAD696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005" w:type="dxa"/>
          </w:tcPr>
          <w:p w14:paraId="0562CB0E" w14:textId="312F32ED" w:rsidR="004D4017" w:rsidRPr="00096765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157" w:type="dxa"/>
          </w:tcPr>
          <w:p w14:paraId="34CE0A41" w14:textId="4866977A" w:rsidR="004D4017" w:rsidRPr="00096765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r My Love</w:t>
            </w:r>
          </w:p>
        </w:tc>
        <w:tc>
          <w:tcPr>
            <w:tcW w:w="4028" w:type="dxa"/>
          </w:tcPr>
          <w:p w14:paraId="62EBF3C5" w14:textId="6914DA98" w:rsidR="004D4017" w:rsidRPr="00096765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ty Sue Wiles</w:t>
            </w:r>
          </w:p>
        </w:tc>
      </w:tr>
      <w:tr w:rsidR="009547F9" w:rsidRPr="00096765" w14:paraId="728B104A" w14:textId="77777777" w:rsidTr="7CF9E954">
        <w:tc>
          <w:tcPr>
            <w:tcW w:w="1600" w:type="dxa"/>
          </w:tcPr>
          <w:p w14:paraId="5D00A4AE" w14:textId="5B394AC3" w:rsidR="009547F9" w:rsidRPr="00096765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nd Place</w:t>
            </w:r>
          </w:p>
        </w:tc>
        <w:tc>
          <w:tcPr>
            <w:tcW w:w="1005" w:type="dxa"/>
          </w:tcPr>
          <w:p w14:paraId="7CBA96DA" w14:textId="578C5BF5" w:rsidR="009547F9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157" w:type="dxa"/>
          </w:tcPr>
          <w:p w14:paraId="1D3A32C4" w14:textId="3FFE516B" w:rsidR="009547F9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norary Team Member</w:t>
            </w:r>
          </w:p>
        </w:tc>
        <w:tc>
          <w:tcPr>
            <w:tcW w:w="4028" w:type="dxa"/>
          </w:tcPr>
          <w:p w14:paraId="5CBA4F8F" w14:textId="3EA80112" w:rsidR="009547F9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J Tracy</w:t>
            </w:r>
          </w:p>
        </w:tc>
      </w:tr>
      <w:tr w:rsidR="009547F9" w:rsidRPr="00096765" w14:paraId="425FAF12" w14:textId="77777777" w:rsidTr="7CF9E954">
        <w:tc>
          <w:tcPr>
            <w:tcW w:w="1600" w:type="dxa"/>
          </w:tcPr>
          <w:p w14:paraId="48028864" w14:textId="6F8BEBC3" w:rsidR="009547F9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rd Place</w:t>
            </w:r>
          </w:p>
        </w:tc>
        <w:tc>
          <w:tcPr>
            <w:tcW w:w="1005" w:type="dxa"/>
          </w:tcPr>
          <w:p w14:paraId="243745BD" w14:textId="6236E022" w:rsidR="009547F9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157" w:type="dxa"/>
          </w:tcPr>
          <w:p w14:paraId="777B1C3A" w14:textId="4A09EA22" w:rsidR="009547F9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ng It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Crowd</w:t>
            </w:r>
          </w:p>
        </w:tc>
        <w:tc>
          <w:tcPr>
            <w:tcW w:w="4028" w:type="dxa"/>
          </w:tcPr>
          <w:p w14:paraId="48F6E298" w14:textId="3398FAB0" w:rsidR="009547F9" w:rsidRDefault="009547F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nah Holmes</w:t>
            </w:r>
          </w:p>
        </w:tc>
      </w:tr>
    </w:tbl>
    <w:p w14:paraId="0D764A91" w14:textId="531E5187" w:rsidR="7CF9E954" w:rsidRPr="00096765" w:rsidRDefault="7CF9E95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2"/>
        <w:gridCol w:w="960"/>
        <w:gridCol w:w="4201"/>
        <w:gridCol w:w="4027"/>
      </w:tblGrid>
      <w:tr w:rsidR="004D4017" w:rsidRPr="00096765" w14:paraId="3ED1CD39" w14:textId="77777777" w:rsidTr="7CF9E954">
        <w:tc>
          <w:tcPr>
            <w:tcW w:w="1602" w:type="dxa"/>
          </w:tcPr>
          <w:p w14:paraId="75F4863C" w14:textId="396CDB5C" w:rsidR="004D4017" w:rsidRPr="004840E4" w:rsidRDefault="00EC0922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</w:pPr>
            <w:r w:rsidRPr="004840E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 xml:space="preserve">Feature </w:t>
            </w:r>
            <w:r w:rsidR="080256B6" w:rsidRPr="004840E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Writing</w:t>
            </w:r>
          </w:p>
        </w:tc>
        <w:tc>
          <w:tcPr>
            <w:tcW w:w="960" w:type="dxa"/>
          </w:tcPr>
          <w:p w14:paraId="799C40CB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01" w:type="dxa"/>
          </w:tcPr>
          <w:p w14:paraId="33C23DE7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7" w:type="dxa"/>
          </w:tcPr>
          <w:p w14:paraId="78A6A7A4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21F56AD4" w14:textId="77777777" w:rsidTr="7CF9E954">
        <w:tc>
          <w:tcPr>
            <w:tcW w:w="1602" w:type="dxa"/>
          </w:tcPr>
          <w:p w14:paraId="474B0B19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960" w:type="dxa"/>
          </w:tcPr>
          <w:p w14:paraId="23DE523C" w14:textId="259978C6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01" w:type="dxa"/>
          </w:tcPr>
          <w:p w14:paraId="52E56223" w14:textId="3ABC8FF6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s It All A Dream?</w:t>
            </w:r>
          </w:p>
        </w:tc>
        <w:tc>
          <w:tcPr>
            <w:tcW w:w="4027" w:type="dxa"/>
          </w:tcPr>
          <w:p w14:paraId="07547A01" w14:textId="7475538E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gan Cravens</w:t>
            </w:r>
          </w:p>
        </w:tc>
      </w:tr>
      <w:tr w:rsidR="004D4017" w:rsidRPr="00096765" w14:paraId="5756E99E" w14:textId="77777777" w:rsidTr="7CF9E954">
        <w:tc>
          <w:tcPr>
            <w:tcW w:w="1602" w:type="dxa"/>
          </w:tcPr>
          <w:p w14:paraId="48CEDB23" w14:textId="04FAC115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  <w:r w:rsidR="004840E4">
              <w:rPr>
                <w:rFonts w:ascii="Times New Roman" w:hAnsi="Times New Roman" w:cs="Times New Roman"/>
                <w:sz w:val="24"/>
                <w:szCs w:val="24"/>
              </w:rPr>
              <w:t xml:space="preserve"> (tie)</w:t>
            </w:r>
          </w:p>
        </w:tc>
        <w:tc>
          <w:tcPr>
            <w:tcW w:w="960" w:type="dxa"/>
          </w:tcPr>
          <w:p w14:paraId="5043CB0F" w14:textId="6694F00D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01" w:type="dxa"/>
          </w:tcPr>
          <w:p w14:paraId="07459315" w14:textId="707E8BEE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nk Different</w:t>
            </w:r>
          </w:p>
        </w:tc>
        <w:tc>
          <w:tcPr>
            <w:tcW w:w="4027" w:type="dxa"/>
          </w:tcPr>
          <w:p w14:paraId="6537F28F" w14:textId="3EDEAAAC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ex Carson</w:t>
            </w:r>
          </w:p>
        </w:tc>
      </w:tr>
      <w:tr w:rsidR="004840E4" w:rsidRPr="00096765" w14:paraId="5985E95F" w14:textId="77777777" w:rsidTr="7CF9E954">
        <w:tc>
          <w:tcPr>
            <w:tcW w:w="1602" w:type="dxa"/>
          </w:tcPr>
          <w:p w14:paraId="54C81D90" w14:textId="77777777" w:rsidR="004840E4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</w:tcPr>
          <w:p w14:paraId="1C22F1FC" w14:textId="52F86BB3" w:rsidR="004840E4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01" w:type="dxa"/>
          </w:tcPr>
          <w:p w14:paraId="03AA0DC4" w14:textId="37C63178" w:rsidR="004840E4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Legacy Not Soon Forgotten</w:t>
            </w:r>
          </w:p>
        </w:tc>
        <w:tc>
          <w:tcPr>
            <w:tcW w:w="4027" w:type="dxa"/>
          </w:tcPr>
          <w:p w14:paraId="2DDEDB0A" w14:textId="3EB5C967" w:rsidR="004840E4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asmin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Groat</w:t>
            </w:r>
            <w:proofErr w:type="spellEnd"/>
          </w:p>
        </w:tc>
      </w:tr>
      <w:tr w:rsidR="004840E4" w:rsidRPr="00096765" w14:paraId="6A23AC53" w14:textId="77777777" w:rsidTr="7CF9E954">
        <w:tc>
          <w:tcPr>
            <w:tcW w:w="1602" w:type="dxa"/>
          </w:tcPr>
          <w:p w14:paraId="5C31A4E7" w14:textId="0B36BEFB" w:rsidR="004840E4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rd Place (tie)</w:t>
            </w:r>
          </w:p>
        </w:tc>
        <w:tc>
          <w:tcPr>
            <w:tcW w:w="960" w:type="dxa"/>
          </w:tcPr>
          <w:p w14:paraId="779019D7" w14:textId="17D21D04" w:rsidR="004840E4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01" w:type="dxa"/>
          </w:tcPr>
          <w:p w14:paraId="6E3C4AD5" w14:textId="3EC818DD" w:rsidR="004840E4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hostly Hauntings</w:t>
            </w:r>
          </w:p>
        </w:tc>
        <w:tc>
          <w:tcPr>
            <w:tcW w:w="4027" w:type="dxa"/>
          </w:tcPr>
          <w:p w14:paraId="1A0FC5CB" w14:textId="4A2A6143" w:rsidR="004840E4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J Tracy</w:t>
            </w:r>
          </w:p>
        </w:tc>
      </w:tr>
      <w:tr w:rsidR="004840E4" w:rsidRPr="00096765" w14:paraId="5E59DD0F" w14:textId="77777777" w:rsidTr="7CF9E954">
        <w:tc>
          <w:tcPr>
            <w:tcW w:w="1602" w:type="dxa"/>
          </w:tcPr>
          <w:p w14:paraId="37717A77" w14:textId="77777777" w:rsidR="004840E4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</w:tcPr>
          <w:p w14:paraId="1773F3CF" w14:textId="1D450B63" w:rsidR="004840E4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01" w:type="dxa"/>
          </w:tcPr>
          <w:p w14:paraId="565D181A" w14:textId="707ED06A" w:rsidR="004840E4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: Test Preparation Is Key</w:t>
            </w:r>
          </w:p>
        </w:tc>
        <w:tc>
          <w:tcPr>
            <w:tcW w:w="4027" w:type="dxa"/>
          </w:tcPr>
          <w:p w14:paraId="4C72775C" w14:textId="5EAA2941" w:rsidR="004840E4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yatt Satterlee</w:t>
            </w:r>
          </w:p>
        </w:tc>
      </w:tr>
    </w:tbl>
    <w:p w14:paraId="463F29E8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2"/>
        <w:gridCol w:w="960"/>
        <w:gridCol w:w="4201"/>
        <w:gridCol w:w="4027"/>
      </w:tblGrid>
      <w:tr w:rsidR="004D4017" w:rsidRPr="00096765" w14:paraId="11805B65" w14:textId="77777777" w:rsidTr="7CF9E954">
        <w:tc>
          <w:tcPr>
            <w:tcW w:w="1602" w:type="dxa"/>
          </w:tcPr>
          <w:p w14:paraId="260BCA3B" w14:textId="37033C53" w:rsidR="004D4017" w:rsidRPr="0093649E" w:rsidRDefault="149BEFDE" w:rsidP="747C10D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93649E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Info Graphic</w:t>
            </w:r>
          </w:p>
        </w:tc>
        <w:tc>
          <w:tcPr>
            <w:tcW w:w="960" w:type="dxa"/>
          </w:tcPr>
          <w:p w14:paraId="524B08CF" w14:textId="77777777" w:rsidR="004D4017" w:rsidRPr="00096765" w:rsidRDefault="003E5B36" w:rsidP="003E5B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01" w:type="dxa"/>
          </w:tcPr>
          <w:p w14:paraId="59B75C29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7" w:type="dxa"/>
          </w:tcPr>
          <w:p w14:paraId="10576583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3A499852" w14:textId="77777777" w:rsidTr="7CF9E954">
        <w:tc>
          <w:tcPr>
            <w:tcW w:w="1602" w:type="dxa"/>
          </w:tcPr>
          <w:p w14:paraId="477E9ACC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960" w:type="dxa"/>
          </w:tcPr>
          <w:p w14:paraId="3B7B4B86" w14:textId="3B45DEC3" w:rsidR="004D4017" w:rsidRPr="00096765" w:rsidRDefault="0093649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01" w:type="dxa"/>
          </w:tcPr>
          <w:p w14:paraId="3A0FF5F2" w14:textId="4D1660C2" w:rsidR="004D4017" w:rsidRPr="00096765" w:rsidRDefault="0093649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e Than a Flower</w:t>
            </w:r>
          </w:p>
        </w:tc>
        <w:tc>
          <w:tcPr>
            <w:tcW w:w="4027" w:type="dxa"/>
          </w:tcPr>
          <w:p w14:paraId="5630AD66" w14:textId="5A88E34F" w:rsidR="004D4017" w:rsidRPr="00096765" w:rsidRDefault="0093649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gan Cravens and Emily Flores</w:t>
            </w:r>
          </w:p>
        </w:tc>
      </w:tr>
      <w:tr w:rsidR="004D4017" w:rsidRPr="00096765" w14:paraId="7A862FA6" w14:textId="77777777" w:rsidTr="7CF9E954">
        <w:tc>
          <w:tcPr>
            <w:tcW w:w="1602" w:type="dxa"/>
          </w:tcPr>
          <w:p w14:paraId="20783290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960" w:type="dxa"/>
          </w:tcPr>
          <w:p w14:paraId="61829076" w14:textId="3FA71D55" w:rsidR="004D4017" w:rsidRPr="00096765" w:rsidRDefault="0093649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01" w:type="dxa"/>
          </w:tcPr>
          <w:p w14:paraId="2BA226A1" w14:textId="2F3CDAF3" w:rsidR="004D4017" w:rsidRPr="00096765" w:rsidRDefault="0093649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ail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Healthy Life</w:t>
            </w:r>
          </w:p>
        </w:tc>
        <w:tc>
          <w:tcPr>
            <w:tcW w:w="4027" w:type="dxa"/>
          </w:tcPr>
          <w:p w14:paraId="17AD93B2" w14:textId="5862AB7E" w:rsidR="004D4017" w:rsidRPr="00096765" w:rsidRDefault="0093649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elkebeck</w:t>
            </w:r>
            <w:proofErr w:type="spellEnd"/>
          </w:p>
        </w:tc>
      </w:tr>
      <w:tr w:rsidR="004D4017" w:rsidRPr="00096765" w14:paraId="13E96BF3" w14:textId="77777777" w:rsidTr="7CF9E954">
        <w:tc>
          <w:tcPr>
            <w:tcW w:w="1602" w:type="dxa"/>
          </w:tcPr>
          <w:p w14:paraId="0C16A556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960" w:type="dxa"/>
          </w:tcPr>
          <w:p w14:paraId="0DE4B5B7" w14:textId="7E88180B" w:rsidR="004D4017" w:rsidRPr="00096765" w:rsidRDefault="0093649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01" w:type="dxa"/>
          </w:tcPr>
          <w:p w14:paraId="66204FF1" w14:textId="2A54528D" w:rsidR="004D4017" w:rsidRPr="00096765" w:rsidRDefault="0093649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Bound</w:t>
            </w:r>
          </w:p>
        </w:tc>
        <w:tc>
          <w:tcPr>
            <w:tcW w:w="4027" w:type="dxa"/>
          </w:tcPr>
          <w:p w14:paraId="2DBF0D7D" w14:textId="4149B115" w:rsidR="004D4017" w:rsidRPr="00096765" w:rsidRDefault="0093649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ayla Hunter and Paig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umsick</w:t>
            </w:r>
            <w:proofErr w:type="spellEnd"/>
          </w:p>
        </w:tc>
      </w:tr>
    </w:tbl>
    <w:p w14:paraId="19219836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960"/>
        <w:gridCol w:w="4202"/>
        <w:gridCol w:w="4028"/>
      </w:tblGrid>
      <w:tr w:rsidR="004D4017" w:rsidRPr="00096765" w14:paraId="4D942A69" w14:textId="77777777" w:rsidTr="7CF9E954">
        <w:tc>
          <w:tcPr>
            <w:tcW w:w="1600" w:type="dxa"/>
          </w:tcPr>
          <w:p w14:paraId="33504C92" w14:textId="4D4D16A4" w:rsidR="004D4017" w:rsidRPr="008C7A4E" w:rsidRDefault="00EC0922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</w:pPr>
            <w:r w:rsidRPr="008C7A4E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 xml:space="preserve">News </w:t>
            </w:r>
            <w:r w:rsidR="4F3504D9" w:rsidRPr="008C7A4E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Photography</w:t>
            </w:r>
          </w:p>
        </w:tc>
        <w:tc>
          <w:tcPr>
            <w:tcW w:w="960" w:type="dxa"/>
          </w:tcPr>
          <w:p w14:paraId="2AEC4909" w14:textId="77777777" w:rsidR="004D4017" w:rsidRPr="00096765" w:rsidRDefault="003E5B36" w:rsidP="003E5B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02" w:type="dxa"/>
          </w:tcPr>
          <w:p w14:paraId="2D1137D8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2F138E8D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1E9D857A" w14:textId="77777777" w:rsidTr="7CF9E954">
        <w:tc>
          <w:tcPr>
            <w:tcW w:w="1600" w:type="dxa"/>
          </w:tcPr>
          <w:p w14:paraId="29D7B8F3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960" w:type="dxa"/>
          </w:tcPr>
          <w:p w14:paraId="296FEF7D" w14:textId="235935AA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dy</w:t>
            </w:r>
          </w:p>
        </w:tc>
        <w:tc>
          <w:tcPr>
            <w:tcW w:w="4202" w:type="dxa"/>
          </w:tcPr>
          <w:p w14:paraId="7194DBDC" w14:textId="65C305DE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king School Outside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p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’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agg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</w:p>
        </w:tc>
        <w:tc>
          <w:tcPr>
            <w:tcW w:w="4028" w:type="dxa"/>
          </w:tcPr>
          <w:p w14:paraId="769D0D3C" w14:textId="07FF9278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 Hayes</w:t>
            </w:r>
          </w:p>
        </w:tc>
      </w:tr>
      <w:tr w:rsidR="004D4017" w:rsidRPr="00096765" w14:paraId="04883B40" w14:textId="77777777" w:rsidTr="7CF9E954">
        <w:tc>
          <w:tcPr>
            <w:tcW w:w="1600" w:type="dxa"/>
          </w:tcPr>
          <w:p w14:paraId="268081D1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960" w:type="dxa"/>
          </w:tcPr>
          <w:p w14:paraId="54CD245A" w14:textId="1E8CA6D4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02" w:type="dxa"/>
          </w:tcPr>
          <w:p w14:paraId="1231BE67" w14:textId="0B0BFDAA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ticipation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Win</w:t>
            </w:r>
          </w:p>
        </w:tc>
        <w:tc>
          <w:tcPr>
            <w:tcW w:w="4028" w:type="dxa"/>
          </w:tcPr>
          <w:p w14:paraId="36FEB5B0" w14:textId="23BB23B7" w:rsidR="004D4017" w:rsidRPr="00096765" w:rsidRDefault="004840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J Tracy</w:t>
            </w:r>
          </w:p>
        </w:tc>
      </w:tr>
      <w:tr w:rsidR="004D4017" w:rsidRPr="00096765" w14:paraId="561201BF" w14:textId="77777777" w:rsidTr="7CF9E954">
        <w:tc>
          <w:tcPr>
            <w:tcW w:w="1600" w:type="dxa"/>
          </w:tcPr>
          <w:p w14:paraId="7EB76C53" w14:textId="1C25A28A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  <w:r w:rsidR="008C7A4E">
              <w:rPr>
                <w:rFonts w:ascii="Times New Roman" w:hAnsi="Times New Roman" w:cs="Times New Roman"/>
                <w:sz w:val="24"/>
                <w:szCs w:val="24"/>
              </w:rPr>
              <w:t xml:space="preserve"> (tie)</w:t>
            </w:r>
          </w:p>
        </w:tc>
        <w:tc>
          <w:tcPr>
            <w:tcW w:w="960" w:type="dxa"/>
          </w:tcPr>
          <w:p w14:paraId="30D7AA69" w14:textId="272076CB" w:rsidR="004D4017" w:rsidRPr="00096765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4202" w:type="dxa"/>
          </w:tcPr>
          <w:p w14:paraId="7196D064" w14:textId="4F3CF43B" w:rsidR="004D4017" w:rsidRPr="00096765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 Spirit</w:t>
            </w:r>
          </w:p>
        </w:tc>
        <w:tc>
          <w:tcPr>
            <w:tcW w:w="4028" w:type="dxa"/>
          </w:tcPr>
          <w:p w14:paraId="34FF1C98" w14:textId="0F7E1DDD" w:rsidR="004D4017" w:rsidRPr="00096765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eah Bays</w:t>
            </w:r>
          </w:p>
        </w:tc>
      </w:tr>
      <w:tr w:rsidR="008C7A4E" w:rsidRPr="00096765" w14:paraId="4F0E69CD" w14:textId="77777777" w:rsidTr="7CF9E954">
        <w:tc>
          <w:tcPr>
            <w:tcW w:w="1600" w:type="dxa"/>
          </w:tcPr>
          <w:p w14:paraId="69BB2A5E" w14:textId="77777777" w:rsidR="008C7A4E" w:rsidRPr="00096765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</w:tcPr>
          <w:p w14:paraId="4C555414" w14:textId="758E85A8" w:rsidR="008C7A4E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dy</w:t>
            </w:r>
          </w:p>
        </w:tc>
        <w:tc>
          <w:tcPr>
            <w:tcW w:w="4202" w:type="dxa"/>
          </w:tcPr>
          <w:p w14:paraId="00876DBE" w14:textId="5BDBB54C" w:rsidR="008C7A4E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erican Jeep Life</w:t>
            </w:r>
          </w:p>
        </w:tc>
        <w:tc>
          <w:tcPr>
            <w:tcW w:w="4028" w:type="dxa"/>
          </w:tcPr>
          <w:p w14:paraId="6689C9C5" w14:textId="0FC194D1" w:rsidR="008C7A4E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bb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den</w:t>
            </w:r>
            <w:proofErr w:type="spellEnd"/>
          </w:p>
        </w:tc>
      </w:tr>
    </w:tbl>
    <w:p w14:paraId="1AEA7AB6" w14:textId="6ED5DBC9" w:rsidR="747C10D4" w:rsidRPr="00096765" w:rsidRDefault="747C10D4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2"/>
        <w:gridCol w:w="930"/>
        <w:gridCol w:w="4231"/>
        <w:gridCol w:w="4027"/>
      </w:tblGrid>
      <w:tr w:rsidR="004D4017" w:rsidRPr="00096765" w14:paraId="363F1C10" w14:textId="77777777" w:rsidTr="7CF9E954">
        <w:tc>
          <w:tcPr>
            <w:tcW w:w="1602" w:type="dxa"/>
          </w:tcPr>
          <w:p w14:paraId="0143B400" w14:textId="62B2DAB2" w:rsidR="004D4017" w:rsidRPr="00EC74E4" w:rsidRDefault="0A6C95A0" w:rsidP="747C10D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EC74E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News Writing</w:t>
            </w:r>
          </w:p>
        </w:tc>
        <w:tc>
          <w:tcPr>
            <w:tcW w:w="930" w:type="dxa"/>
          </w:tcPr>
          <w:p w14:paraId="6C1032E9" w14:textId="77777777" w:rsidR="004D4017" w:rsidRPr="00096765" w:rsidRDefault="003E5B36" w:rsidP="003E5B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31" w:type="dxa"/>
          </w:tcPr>
          <w:p w14:paraId="2068684E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7" w:type="dxa"/>
          </w:tcPr>
          <w:p w14:paraId="33D11AE9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6C8B4C56" w14:textId="77777777" w:rsidTr="7CF9E954">
        <w:tc>
          <w:tcPr>
            <w:tcW w:w="1602" w:type="dxa"/>
          </w:tcPr>
          <w:p w14:paraId="218601D3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930" w:type="dxa"/>
          </w:tcPr>
          <w:p w14:paraId="0AD9C6F4" w14:textId="2A07DC5C" w:rsidR="004D4017" w:rsidRPr="00096765" w:rsidRDefault="00BE124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4231" w:type="dxa"/>
          </w:tcPr>
          <w:p w14:paraId="4B1F511A" w14:textId="30F1AB54" w:rsidR="004D4017" w:rsidRPr="00096765" w:rsidRDefault="00BE124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 Mayor Recall</w:t>
            </w:r>
          </w:p>
        </w:tc>
        <w:tc>
          <w:tcPr>
            <w:tcW w:w="4027" w:type="dxa"/>
          </w:tcPr>
          <w:p w14:paraId="65F9C3DC" w14:textId="04A037B5" w:rsidR="004D4017" w:rsidRPr="00096765" w:rsidRDefault="00BE124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ycen Osborne</w:t>
            </w:r>
          </w:p>
        </w:tc>
      </w:tr>
      <w:tr w:rsidR="004D4017" w:rsidRPr="00096765" w14:paraId="1A1E5FE1" w14:textId="77777777" w:rsidTr="7CF9E954">
        <w:tc>
          <w:tcPr>
            <w:tcW w:w="1602" w:type="dxa"/>
          </w:tcPr>
          <w:p w14:paraId="138F709E" w14:textId="2F3262A1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  <w:r w:rsidR="00B50493">
              <w:rPr>
                <w:rFonts w:ascii="Times New Roman" w:hAnsi="Times New Roman" w:cs="Times New Roman"/>
                <w:sz w:val="24"/>
                <w:szCs w:val="24"/>
              </w:rPr>
              <w:t xml:space="preserve"> (tie)</w:t>
            </w:r>
          </w:p>
        </w:tc>
        <w:tc>
          <w:tcPr>
            <w:tcW w:w="930" w:type="dxa"/>
          </w:tcPr>
          <w:p w14:paraId="5023141B" w14:textId="75895AC0" w:rsidR="004D4017" w:rsidRPr="00096765" w:rsidRDefault="00BE124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4231" w:type="dxa"/>
          </w:tcPr>
          <w:p w14:paraId="1F3B1409" w14:textId="28ED539D" w:rsidR="004D4017" w:rsidRPr="00096765" w:rsidRDefault="00BE124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ghanistan</w:t>
            </w:r>
          </w:p>
        </w:tc>
        <w:tc>
          <w:tcPr>
            <w:tcW w:w="4027" w:type="dxa"/>
          </w:tcPr>
          <w:p w14:paraId="562C75D1" w14:textId="40B4EB4F" w:rsidR="004D4017" w:rsidRPr="00096765" w:rsidRDefault="00BE124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chary Street</w:t>
            </w:r>
          </w:p>
        </w:tc>
      </w:tr>
      <w:tr w:rsidR="00B50493" w:rsidRPr="00096765" w14:paraId="10F9ABCF" w14:textId="77777777" w:rsidTr="7CF9E954">
        <w:tc>
          <w:tcPr>
            <w:tcW w:w="1602" w:type="dxa"/>
          </w:tcPr>
          <w:p w14:paraId="426589DF" w14:textId="77777777" w:rsidR="00B50493" w:rsidRPr="00096765" w:rsidRDefault="00B5049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0" w:type="dxa"/>
          </w:tcPr>
          <w:p w14:paraId="4C66FDA3" w14:textId="12E3F927" w:rsidR="00B50493" w:rsidRDefault="00B5049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4231" w:type="dxa"/>
          </w:tcPr>
          <w:p w14:paraId="261D36F3" w14:textId="42E64708" w:rsidR="00B50493" w:rsidRDefault="00B5049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sing Track of Quarantines</w:t>
            </w:r>
          </w:p>
        </w:tc>
        <w:tc>
          <w:tcPr>
            <w:tcW w:w="4027" w:type="dxa"/>
          </w:tcPr>
          <w:p w14:paraId="49D1CEDC" w14:textId="01B17277" w:rsidR="00B50493" w:rsidRDefault="00B5049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 Dean, Nadia May, Jamie Scriven</w:t>
            </w:r>
          </w:p>
        </w:tc>
      </w:tr>
      <w:tr w:rsidR="00B50493" w:rsidRPr="00096765" w14:paraId="62A14EE7" w14:textId="77777777" w:rsidTr="7CF9E954">
        <w:tc>
          <w:tcPr>
            <w:tcW w:w="1602" w:type="dxa"/>
          </w:tcPr>
          <w:p w14:paraId="59D9EE28" w14:textId="77777777" w:rsidR="00B50493" w:rsidRPr="00096765" w:rsidRDefault="00B5049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0" w:type="dxa"/>
          </w:tcPr>
          <w:p w14:paraId="18924FA6" w14:textId="66AA67E4" w:rsidR="00B50493" w:rsidRDefault="00B5049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4231" w:type="dxa"/>
          </w:tcPr>
          <w:p w14:paraId="400641FC" w14:textId="463CDEE5" w:rsidR="00B50493" w:rsidRDefault="00B5049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jection of Hope</w:t>
            </w:r>
          </w:p>
        </w:tc>
        <w:tc>
          <w:tcPr>
            <w:tcW w:w="4027" w:type="dxa"/>
          </w:tcPr>
          <w:p w14:paraId="4B1E409B" w14:textId="332E8858" w:rsidR="00B50493" w:rsidRDefault="00EC74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 Dean</w:t>
            </w:r>
          </w:p>
        </w:tc>
      </w:tr>
    </w:tbl>
    <w:p w14:paraId="722B00AE" w14:textId="17808F57" w:rsidR="004D4017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07C37D" w14:textId="6D683886" w:rsidR="008C7A4E" w:rsidRDefault="008C7A4E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24D677D" w14:textId="7E87F528" w:rsidR="008C7A4E" w:rsidRDefault="008C7A4E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D4FC10" w14:textId="77777777" w:rsidR="008C7A4E" w:rsidRPr="00096765" w:rsidRDefault="008C7A4E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930"/>
        <w:gridCol w:w="4232"/>
        <w:gridCol w:w="4028"/>
      </w:tblGrid>
      <w:tr w:rsidR="004D4017" w:rsidRPr="00096765" w14:paraId="57E53B2D" w14:textId="77777777" w:rsidTr="7CF9E954">
        <w:tc>
          <w:tcPr>
            <w:tcW w:w="1600" w:type="dxa"/>
          </w:tcPr>
          <w:p w14:paraId="7CEC8999" w14:textId="1F38668E" w:rsidR="004D4017" w:rsidRPr="008C7A4E" w:rsidRDefault="6785D45F" w:rsidP="747C10D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8C7A4E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lastRenderedPageBreak/>
              <w:t>Page One Design</w:t>
            </w:r>
          </w:p>
        </w:tc>
        <w:tc>
          <w:tcPr>
            <w:tcW w:w="930" w:type="dxa"/>
          </w:tcPr>
          <w:p w14:paraId="71AF5FB9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32" w:type="dxa"/>
          </w:tcPr>
          <w:p w14:paraId="7CDF479C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6B1EDFE1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51FB917E" w14:textId="77777777" w:rsidTr="7CF9E954">
        <w:tc>
          <w:tcPr>
            <w:tcW w:w="1600" w:type="dxa"/>
          </w:tcPr>
          <w:p w14:paraId="25955C0D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930" w:type="dxa"/>
          </w:tcPr>
          <w:p w14:paraId="6E1831B3" w14:textId="30B940E7" w:rsidR="004D4017" w:rsidRPr="00096765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4232" w:type="dxa"/>
          </w:tcPr>
          <w:p w14:paraId="54E11D2A" w14:textId="4F658E77" w:rsidR="004D4017" w:rsidRPr="00096765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l 2021</w:t>
            </w:r>
          </w:p>
        </w:tc>
        <w:tc>
          <w:tcPr>
            <w:tcW w:w="4028" w:type="dxa"/>
          </w:tcPr>
          <w:p w14:paraId="31126E5D" w14:textId="60ED805D" w:rsidR="004D4017" w:rsidRPr="00096765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den Dennis</w:t>
            </w:r>
          </w:p>
        </w:tc>
      </w:tr>
      <w:tr w:rsidR="008C7A4E" w:rsidRPr="00096765" w14:paraId="208F70EF" w14:textId="77777777" w:rsidTr="7CF9E954">
        <w:tc>
          <w:tcPr>
            <w:tcW w:w="1600" w:type="dxa"/>
          </w:tcPr>
          <w:p w14:paraId="1EC00F9F" w14:textId="218B4A89" w:rsidR="008C7A4E" w:rsidRPr="00096765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nd Place</w:t>
            </w:r>
          </w:p>
        </w:tc>
        <w:tc>
          <w:tcPr>
            <w:tcW w:w="930" w:type="dxa"/>
          </w:tcPr>
          <w:p w14:paraId="4923FDFC" w14:textId="3F0BA2F1" w:rsidR="008C7A4E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32" w:type="dxa"/>
          </w:tcPr>
          <w:p w14:paraId="04D3815F" w14:textId="0C33B126" w:rsidR="008C7A4E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l 2021 Cover</w:t>
            </w:r>
          </w:p>
        </w:tc>
        <w:tc>
          <w:tcPr>
            <w:tcW w:w="4028" w:type="dxa"/>
          </w:tcPr>
          <w:p w14:paraId="4116BE4D" w14:textId="4C992AB1" w:rsidR="008C7A4E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J Tracy</w:t>
            </w:r>
          </w:p>
        </w:tc>
      </w:tr>
      <w:tr w:rsidR="008C7A4E" w:rsidRPr="00096765" w14:paraId="493B1EDB" w14:textId="77777777" w:rsidTr="7CF9E954">
        <w:tc>
          <w:tcPr>
            <w:tcW w:w="1600" w:type="dxa"/>
          </w:tcPr>
          <w:p w14:paraId="4302219E" w14:textId="2F3A2EA2" w:rsidR="008C7A4E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rd Place</w:t>
            </w:r>
          </w:p>
        </w:tc>
        <w:tc>
          <w:tcPr>
            <w:tcW w:w="930" w:type="dxa"/>
          </w:tcPr>
          <w:p w14:paraId="43D08091" w14:textId="511F110A" w:rsidR="008C7A4E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32" w:type="dxa"/>
          </w:tcPr>
          <w:p w14:paraId="30E1102C" w14:textId="28179007" w:rsidR="008C7A4E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yglass Spring Cover</w:t>
            </w:r>
          </w:p>
        </w:tc>
        <w:tc>
          <w:tcPr>
            <w:tcW w:w="4028" w:type="dxa"/>
          </w:tcPr>
          <w:p w14:paraId="45362520" w14:textId="12FF8294" w:rsidR="008C7A4E" w:rsidRDefault="008C7A4E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gan Cravens</w:t>
            </w:r>
          </w:p>
        </w:tc>
      </w:tr>
    </w:tbl>
    <w:p w14:paraId="1D7B270A" w14:textId="78A1B4D1" w:rsidR="004D4017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881873" w14:textId="77777777" w:rsidR="001309D8" w:rsidRPr="00096765" w:rsidRDefault="001309D8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598"/>
        <w:gridCol w:w="976"/>
        <w:gridCol w:w="4210"/>
        <w:gridCol w:w="4006"/>
      </w:tblGrid>
      <w:tr w:rsidR="004D4017" w:rsidRPr="00096765" w14:paraId="66BA9EFC" w14:textId="77777777" w:rsidTr="7CF9E954">
        <w:tc>
          <w:tcPr>
            <w:tcW w:w="1600" w:type="dxa"/>
          </w:tcPr>
          <w:p w14:paraId="0E02CF93" w14:textId="0FC99064" w:rsidR="004D4017" w:rsidRPr="001309D8" w:rsidRDefault="4F238431" w:rsidP="747C10D4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</w:pPr>
            <w:r w:rsidRPr="001309D8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Photoshop Battle</w:t>
            </w:r>
          </w:p>
        </w:tc>
        <w:tc>
          <w:tcPr>
            <w:tcW w:w="930" w:type="dxa"/>
          </w:tcPr>
          <w:p w14:paraId="151298D2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32" w:type="dxa"/>
          </w:tcPr>
          <w:p w14:paraId="0D5FAE66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3A47BFF0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54454423" w14:textId="77777777" w:rsidTr="7CF9E954">
        <w:tc>
          <w:tcPr>
            <w:tcW w:w="1600" w:type="dxa"/>
          </w:tcPr>
          <w:p w14:paraId="190DAE42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930" w:type="dxa"/>
          </w:tcPr>
          <w:p w14:paraId="4F904CB7" w14:textId="05297F17" w:rsidR="004D4017" w:rsidRPr="00096765" w:rsidRDefault="00EC74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dy</w:t>
            </w:r>
          </w:p>
        </w:tc>
        <w:tc>
          <w:tcPr>
            <w:tcW w:w="4232" w:type="dxa"/>
          </w:tcPr>
          <w:p w14:paraId="06971CD3" w14:textId="216BABA9" w:rsidR="004D4017" w:rsidRPr="00096765" w:rsidRDefault="00EC74E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ry Unchained</w:t>
            </w:r>
          </w:p>
        </w:tc>
        <w:tc>
          <w:tcPr>
            <w:tcW w:w="4028" w:type="dxa"/>
          </w:tcPr>
          <w:p w14:paraId="2A1F701D" w14:textId="4DD54839" w:rsidR="004D4017" w:rsidRPr="00096765" w:rsidRDefault="001309D8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by Knight</w:t>
            </w:r>
          </w:p>
        </w:tc>
      </w:tr>
      <w:tr w:rsidR="004D4017" w:rsidRPr="00096765" w14:paraId="1595C716" w14:textId="77777777" w:rsidTr="7CF9E954">
        <w:tc>
          <w:tcPr>
            <w:tcW w:w="1600" w:type="dxa"/>
          </w:tcPr>
          <w:p w14:paraId="15981CFC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930" w:type="dxa"/>
          </w:tcPr>
          <w:p w14:paraId="03EFCA41" w14:textId="72BEE9E6" w:rsidR="004D4017" w:rsidRPr="00096765" w:rsidRDefault="001309D8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t Newton</w:t>
            </w:r>
          </w:p>
        </w:tc>
        <w:tc>
          <w:tcPr>
            <w:tcW w:w="4232" w:type="dxa"/>
          </w:tcPr>
          <w:p w14:paraId="5F96A722" w14:textId="6D6952A9" w:rsidR="004D4017" w:rsidRPr="00096765" w:rsidRDefault="001309D8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 Wage Worker</w:t>
            </w:r>
          </w:p>
        </w:tc>
        <w:tc>
          <w:tcPr>
            <w:tcW w:w="4028" w:type="dxa"/>
          </w:tcPr>
          <w:p w14:paraId="5B95CD12" w14:textId="103C0252" w:rsidR="004D4017" w:rsidRPr="00096765" w:rsidRDefault="001309D8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nt Bass</w:t>
            </w:r>
          </w:p>
        </w:tc>
      </w:tr>
      <w:tr w:rsidR="001309D8" w:rsidRPr="00096765" w14:paraId="0DC1C8FB" w14:textId="77777777" w:rsidTr="7CF9E954">
        <w:tc>
          <w:tcPr>
            <w:tcW w:w="1600" w:type="dxa"/>
          </w:tcPr>
          <w:p w14:paraId="14EC556E" w14:textId="4A5F63CA" w:rsidR="001309D8" w:rsidRPr="00096765" w:rsidRDefault="001309D8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309D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930" w:type="dxa"/>
          </w:tcPr>
          <w:p w14:paraId="49962065" w14:textId="6F7A31EB" w:rsidR="001309D8" w:rsidRDefault="001309D8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t Newton</w:t>
            </w:r>
          </w:p>
        </w:tc>
        <w:tc>
          <w:tcPr>
            <w:tcW w:w="4232" w:type="dxa"/>
          </w:tcPr>
          <w:p w14:paraId="1F65AED1" w14:textId="24BABC7E" w:rsidR="001309D8" w:rsidRDefault="001309D8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was a Jurassic Joke</w:t>
            </w:r>
          </w:p>
        </w:tc>
        <w:tc>
          <w:tcPr>
            <w:tcW w:w="4028" w:type="dxa"/>
          </w:tcPr>
          <w:p w14:paraId="1AF03F86" w14:textId="57627EA7" w:rsidR="001309D8" w:rsidRDefault="001309D8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hael Yang</w:t>
            </w:r>
          </w:p>
        </w:tc>
      </w:tr>
    </w:tbl>
    <w:p w14:paraId="1FC28BA4" w14:textId="0AD188C8" w:rsidR="7CF9E954" w:rsidRPr="00096765" w:rsidRDefault="7CF9E954">
      <w:pPr>
        <w:rPr>
          <w:rFonts w:ascii="Times New Roman" w:hAnsi="Times New Roman" w:cs="Times New Roman"/>
          <w:sz w:val="24"/>
          <w:szCs w:val="24"/>
        </w:rPr>
      </w:pPr>
    </w:p>
    <w:p w14:paraId="2DFFE4DE" w14:textId="063DCE42" w:rsidR="7CF9E954" w:rsidRPr="00096765" w:rsidRDefault="7CF9E954" w:rsidP="7CF9E95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930"/>
        <w:gridCol w:w="4232"/>
        <w:gridCol w:w="4028"/>
      </w:tblGrid>
      <w:tr w:rsidR="7CF9E954" w:rsidRPr="00096765" w14:paraId="6EE8DD83" w14:textId="77777777" w:rsidTr="7CF9E954">
        <w:tc>
          <w:tcPr>
            <w:tcW w:w="1600" w:type="dxa"/>
          </w:tcPr>
          <w:p w14:paraId="788F8FEE" w14:textId="060E3BEF" w:rsidR="123880B0" w:rsidRPr="00A81877" w:rsidRDefault="123880B0" w:rsidP="7CF9E95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A81877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Publication – Best Overall</w:t>
            </w:r>
          </w:p>
        </w:tc>
        <w:tc>
          <w:tcPr>
            <w:tcW w:w="930" w:type="dxa"/>
          </w:tcPr>
          <w:p w14:paraId="3A69D227" w14:textId="77777777" w:rsidR="7CF9E954" w:rsidRPr="00096765" w:rsidRDefault="7CF9E954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32" w:type="dxa"/>
          </w:tcPr>
          <w:p w14:paraId="52ED97A0" w14:textId="77777777" w:rsidR="7CF9E954" w:rsidRPr="00096765" w:rsidRDefault="7CF9E954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7963E24F" w14:textId="77777777" w:rsidR="7CF9E954" w:rsidRPr="00096765" w:rsidRDefault="7CF9E954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7CF9E954" w:rsidRPr="00096765" w14:paraId="54F6E3CF" w14:textId="77777777" w:rsidTr="7CF9E954">
        <w:tc>
          <w:tcPr>
            <w:tcW w:w="1600" w:type="dxa"/>
          </w:tcPr>
          <w:p w14:paraId="3A6A18EF" w14:textId="124292C4" w:rsidR="0897828D" w:rsidRPr="008C7A4E" w:rsidRDefault="008C7A4E" w:rsidP="7CF9E954">
            <w:pPr>
              <w:spacing w:line="259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st Place</w:t>
            </w:r>
          </w:p>
        </w:tc>
        <w:tc>
          <w:tcPr>
            <w:tcW w:w="930" w:type="dxa"/>
          </w:tcPr>
          <w:p w14:paraId="3670668B" w14:textId="71044576" w:rsidR="0897828D" w:rsidRPr="00096765" w:rsidRDefault="008C7A4E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32" w:type="dxa"/>
          </w:tcPr>
          <w:p w14:paraId="10B08056" w14:textId="33122E5C" w:rsidR="0897828D" w:rsidRPr="00096765" w:rsidRDefault="008C7A4E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yglass Fall 2021</w:t>
            </w:r>
          </w:p>
        </w:tc>
        <w:tc>
          <w:tcPr>
            <w:tcW w:w="4028" w:type="dxa"/>
          </w:tcPr>
          <w:p w14:paraId="6BB8A0F1" w14:textId="3FA2F6AC" w:rsidR="0897828D" w:rsidRPr="00A81877" w:rsidRDefault="00A81877" w:rsidP="00A8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illie Carrier, Brayden Dick, Logan Fletcher, Chloe Friend, Jayla Hunter, Wyatt Satterlee, </w:t>
            </w:r>
            <w:proofErr w:type="spellStart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isia</w:t>
            </w:r>
            <w:proofErr w:type="spellEnd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piering, TJ Tracy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d </w:t>
            </w:r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a Herrera</w:t>
            </w:r>
          </w:p>
        </w:tc>
      </w:tr>
      <w:tr w:rsidR="00A81877" w:rsidRPr="00096765" w14:paraId="4DC9D205" w14:textId="77777777" w:rsidTr="7CF9E954">
        <w:tc>
          <w:tcPr>
            <w:tcW w:w="1600" w:type="dxa"/>
          </w:tcPr>
          <w:p w14:paraId="284923D6" w14:textId="3B30B6DE" w:rsidR="00A81877" w:rsidRDefault="00A81877" w:rsidP="7CF9E95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nd Place</w:t>
            </w:r>
          </w:p>
        </w:tc>
        <w:tc>
          <w:tcPr>
            <w:tcW w:w="930" w:type="dxa"/>
          </w:tcPr>
          <w:p w14:paraId="18F07FAB" w14:textId="65A1E08C" w:rsidR="00A81877" w:rsidRDefault="00A81877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4232" w:type="dxa"/>
          </w:tcPr>
          <w:p w14:paraId="5D5E7C11" w14:textId="5B974440" w:rsidR="00A81877" w:rsidRDefault="00A81877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ngspan</w:t>
            </w:r>
          </w:p>
        </w:tc>
        <w:tc>
          <w:tcPr>
            <w:tcW w:w="4028" w:type="dxa"/>
          </w:tcPr>
          <w:p w14:paraId="0CCA73D1" w14:textId="224FCA37" w:rsidR="00A81877" w:rsidRPr="00A81877" w:rsidRDefault="00A81877" w:rsidP="00A8187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dalyn Tuning and Katelynn Gibson</w:t>
            </w:r>
          </w:p>
        </w:tc>
      </w:tr>
      <w:tr w:rsidR="00A81877" w:rsidRPr="00096765" w14:paraId="2FF8FF5B" w14:textId="77777777" w:rsidTr="7CF9E954">
        <w:tc>
          <w:tcPr>
            <w:tcW w:w="1600" w:type="dxa"/>
          </w:tcPr>
          <w:p w14:paraId="3A6BF264" w14:textId="0C6AEE37" w:rsidR="00A81877" w:rsidRDefault="00A81877" w:rsidP="7CF9E95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rd Place</w:t>
            </w:r>
          </w:p>
        </w:tc>
        <w:tc>
          <w:tcPr>
            <w:tcW w:w="930" w:type="dxa"/>
          </w:tcPr>
          <w:p w14:paraId="5A3EB860" w14:textId="7A1121CF" w:rsidR="00A81877" w:rsidRDefault="00A81877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32" w:type="dxa"/>
          </w:tcPr>
          <w:p w14:paraId="333410BE" w14:textId="6AAE7E2A" w:rsidR="00A81877" w:rsidRDefault="00A81877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yglass 2020</w:t>
            </w:r>
          </w:p>
        </w:tc>
        <w:tc>
          <w:tcPr>
            <w:tcW w:w="4028" w:type="dxa"/>
          </w:tcPr>
          <w:p w14:paraId="6F732901" w14:textId="3AC91CF1" w:rsidR="00A81877" w:rsidRPr="00A81877" w:rsidRDefault="00A81877" w:rsidP="00A8187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organ Cravens, Jasmine </w:t>
            </w:r>
            <w:proofErr w:type="spellStart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Groat</w:t>
            </w:r>
            <w:proofErr w:type="spellEnd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Alexandra Carson, Melanie Cerrato, Logan Fletcher, Emily Flores, </w:t>
            </w:r>
            <w:proofErr w:type="spellStart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dyn</w:t>
            </w:r>
            <w:proofErr w:type="spellEnd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Howard, Jayla Hunter, </w:t>
            </w:r>
            <w:proofErr w:type="spellStart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kayda</w:t>
            </w:r>
            <w:proofErr w:type="spellEnd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ssip</w:t>
            </w:r>
            <w:proofErr w:type="spellEnd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Benjamin </w:t>
            </w:r>
            <w:proofErr w:type="spellStart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elkebeck</w:t>
            </w:r>
            <w:proofErr w:type="spellEnd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Megan Meeker, Josiah Stewart, </w:t>
            </w:r>
            <w:proofErr w:type="spellStart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llin</w:t>
            </w:r>
            <w:proofErr w:type="spellEnd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arrish, Averi Burks, Isa </w:t>
            </w:r>
            <w:proofErr w:type="spellStart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rerra</w:t>
            </w:r>
            <w:proofErr w:type="spellEnd"/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d </w:t>
            </w:r>
            <w:r w:rsidRPr="00A818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iley Hamilton</w:t>
            </w:r>
          </w:p>
        </w:tc>
      </w:tr>
    </w:tbl>
    <w:p w14:paraId="5AE48A43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930"/>
        <w:gridCol w:w="4232"/>
        <w:gridCol w:w="4028"/>
      </w:tblGrid>
      <w:tr w:rsidR="004D4017" w:rsidRPr="00096765" w14:paraId="594FA8AB" w14:textId="77777777" w:rsidTr="7CF9E954">
        <w:tc>
          <w:tcPr>
            <w:tcW w:w="1600" w:type="dxa"/>
          </w:tcPr>
          <w:p w14:paraId="7F8CF83D" w14:textId="2EB1D681" w:rsidR="004D4017" w:rsidRPr="00594A9F" w:rsidRDefault="6CA9BDD0" w:rsidP="747C10D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594A9F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Sports Photography</w:t>
            </w:r>
          </w:p>
        </w:tc>
        <w:tc>
          <w:tcPr>
            <w:tcW w:w="930" w:type="dxa"/>
          </w:tcPr>
          <w:p w14:paraId="6915739C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32" w:type="dxa"/>
          </w:tcPr>
          <w:p w14:paraId="74F730D6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7B440201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763E5063" w14:textId="77777777" w:rsidTr="7CF9E954">
        <w:tc>
          <w:tcPr>
            <w:tcW w:w="1600" w:type="dxa"/>
          </w:tcPr>
          <w:p w14:paraId="10438872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930" w:type="dxa"/>
          </w:tcPr>
          <w:p w14:paraId="50F40DEB" w14:textId="7BFB66FD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32" w:type="dxa"/>
          </w:tcPr>
          <w:p w14:paraId="77A52294" w14:textId="18283FAE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Believe I can Fly</w:t>
            </w:r>
          </w:p>
        </w:tc>
        <w:tc>
          <w:tcPr>
            <w:tcW w:w="4028" w:type="dxa"/>
          </w:tcPr>
          <w:p w14:paraId="007DCDA8" w14:textId="3BE730DF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phie Schuller</w:t>
            </w:r>
          </w:p>
        </w:tc>
      </w:tr>
      <w:tr w:rsidR="004D4017" w:rsidRPr="00096765" w14:paraId="4E7CDBF8" w14:textId="77777777" w:rsidTr="7CF9E954">
        <w:tc>
          <w:tcPr>
            <w:tcW w:w="1600" w:type="dxa"/>
          </w:tcPr>
          <w:p w14:paraId="3DB0DF7E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930" w:type="dxa"/>
          </w:tcPr>
          <w:p w14:paraId="450EA2D7" w14:textId="0EFBD84D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32" w:type="dxa"/>
          </w:tcPr>
          <w:p w14:paraId="3DD355C9" w14:textId="7ACBE058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ye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rize</w:t>
            </w:r>
          </w:p>
        </w:tc>
        <w:tc>
          <w:tcPr>
            <w:tcW w:w="4028" w:type="dxa"/>
          </w:tcPr>
          <w:p w14:paraId="1A81F0B1" w14:textId="4DD3F9AA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ivia Williams</w:t>
            </w:r>
          </w:p>
        </w:tc>
      </w:tr>
      <w:tr w:rsidR="004D4017" w:rsidRPr="00096765" w14:paraId="7774EF4A" w14:textId="77777777" w:rsidTr="7CF9E954">
        <w:tc>
          <w:tcPr>
            <w:tcW w:w="1600" w:type="dxa"/>
          </w:tcPr>
          <w:p w14:paraId="7F5E0786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930" w:type="dxa"/>
          </w:tcPr>
          <w:p w14:paraId="717AAFBA" w14:textId="78B3FACD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4232" w:type="dxa"/>
          </w:tcPr>
          <w:p w14:paraId="56EE48EE" w14:textId="0CE67C6A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nnel Vision</w:t>
            </w:r>
          </w:p>
        </w:tc>
        <w:tc>
          <w:tcPr>
            <w:tcW w:w="4028" w:type="dxa"/>
          </w:tcPr>
          <w:p w14:paraId="2908EB2C" w14:textId="0897FFFD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J Tracy</w:t>
            </w:r>
          </w:p>
        </w:tc>
      </w:tr>
    </w:tbl>
    <w:p w14:paraId="07F023C8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2"/>
        <w:gridCol w:w="930"/>
        <w:gridCol w:w="4231"/>
        <w:gridCol w:w="4027"/>
      </w:tblGrid>
      <w:tr w:rsidR="004D4017" w:rsidRPr="00096765" w14:paraId="2736CF58" w14:textId="77777777" w:rsidTr="7CF9E954">
        <w:tc>
          <w:tcPr>
            <w:tcW w:w="1602" w:type="dxa"/>
          </w:tcPr>
          <w:p w14:paraId="0CF10842" w14:textId="03FB989F" w:rsidR="004D4017" w:rsidRPr="00C72721" w:rsidRDefault="70259E9C" w:rsidP="747C10D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C72721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Sports Writing</w:t>
            </w:r>
          </w:p>
        </w:tc>
        <w:tc>
          <w:tcPr>
            <w:tcW w:w="930" w:type="dxa"/>
          </w:tcPr>
          <w:p w14:paraId="78439903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31" w:type="dxa"/>
          </w:tcPr>
          <w:p w14:paraId="63E3100F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7" w:type="dxa"/>
          </w:tcPr>
          <w:p w14:paraId="1AAAC2FA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29E3AB13" w14:textId="77777777" w:rsidTr="7CF9E954">
        <w:tc>
          <w:tcPr>
            <w:tcW w:w="1602" w:type="dxa"/>
          </w:tcPr>
          <w:p w14:paraId="1B7870C9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930" w:type="dxa"/>
          </w:tcPr>
          <w:p w14:paraId="4BDB5498" w14:textId="7BD3E8EC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4231" w:type="dxa"/>
          </w:tcPr>
          <w:p w14:paraId="2916C19D" w14:textId="70406753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 MO to Tokyo</w:t>
            </w:r>
          </w:p>
        </w:tc>
        <w:tc>
          <w:tcPr>
            <w:tcW w:w="4027" w:type="dxa"/>
          </w:tcPr>
          <w:p w14:paraId="74869460" w14:textId="3C8F518B" w:rsidR="004D4017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 Dean</w:t>
            </w:r>
          </w:p>
        </w:tc>
      </w:tr>
      <w:tr w:rsidR="00594A9F" w:rsidRPr="00096765" w14:paraId="09FB3974" w14:textId="77777777" w:rsidTr="7CF9E954">
        <w:tc>
          <w:tcPr>
            <w:tcW w:w="1602" w:type="dxa"/>
          </w:tcPr>
          <w:p w14:paraId="5FF41C81" w14:textId="74ABA480" w:rsidR="00594A9F" w:rsidRPr="00096765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nd Place</w:t>
            </w:r>
          </w:p>
        </w:tc>
        <w:tc>
          <w:tcPr>
            <w:tcW w:w="930" w:type="dxa"/>
          </w:tcPr>
          <w:p w14:paraId="32F663B2" w14:textId="1E79D462" w:rsidR="00594A9F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4231" w:type="dxa"/>
          </w:tcPr>
          <w:p w14:paraId="315B6D8B" w14:textId="135AA474" w:rsidR="00594A9F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 to The Mat</w:t>
            </w:r>
          </w:p>
        </w:tc>
        <w:tc>
          <w:tcPr>
            <w:tcW w:w="4027" w:type="dxa"/>
          </w:tcPr>
          <w:p w14:paraId="1B864B16" w14:textId="6820648D" w:rsidR="00594A9F" w:rsidRDefault="00594A9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telynn Gibson</w:t>
            </w:r>
          </w:p>
        </w:tc>
      </w:tr>
    </w:tbl>
    <w:p w14:paraId="341999BB" w14:textId="6C806857" w:rsidR="7CF9E954" w:rsidRPr="00096765" w:rsidRDefault="7CF9E954">
      <w:pPr>
        <w:rPr>
          <w:rFonts w:ascii="Times New Roman" w:hAnsi="Times New Roman" w:cs="Times New Roman"/>
          <w:sz w:val="24"/>
          <w:szCs w:val="24"/>
        </w:rPr>
      </w:pPr>
    </w:p>
    <w:p w14:paraId="0DA123B1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930"/>
        <w:gridCol w:w="4232"/>
        <w:gridCol w:w="4028"/>
      </w:tblGrid>
      <w:tr w:rsidR="00EC0922" w:rsidRPr="00096765" w14:paraId="6825D8B9" w14:textId="77777777" w:rsidTr="7CF9E954">
        <w:tc>
          <w:tcPr>
            <w:tcW w:w="1600" w:type="dxa"/>
          </w:tcPr>
          <w:p w14:paraId="26803F5C" w14:textId="77777777" w:rsidR="00EC0922" w:rsidRPr="00DC59F5" w:rsidRDefault="00EC0922" w:rsidP="006253EA">
            <w:pPr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</w:pPr>
            <w:r w:rsidRPr="00DC59F5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t>Website</w:t>
            </w:r>
          </w:p>
        </w:tc>
        <w:tc>
          <w:tcPr>
            <w:tcW w:w="930" w:type="dxa"/>
          </w:tcPr>
          <w:p w14:paraId="4C4B8B88" w14:textId="77777777" w:rsidR="00EC0922" w:rsidRPr="00096765" w:rsidRDefault="00EC0922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32" w:type="dxa"/>
          </w:tcPr>
          <w:p w14:paraId="4469C737" w14:textId="0DBF3F5E" w:rsidR="00DC59F5" w:rsidRPr="00DC59F5" w:rsidRDefault="00DC59F5" w:rsidP="006253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9F5">
              <w:rPr>
                <w:rFonts w:ascii="Times New Roman" w:hAnsi="Times New Roman" w:cs="Times New Roman"/>
                <w:b/>
                <w:sz w:val="24"/>
                <w:szCs w:val="24"/>
              </w:rPr>
              <w:t>NO SUBMISSIONS</w:t>
            </w:r>
          </w:p>
        </w:tc>
        <w:tc>
          <w:tcPr>
            <w:tcW w:w="4028" w:type="dxa"/>
          </w:tcPr>
          <w:p w14:paraId="73C6F2F7" w14:textId="77777777" w:rsidR="00EC0922" w:rsidRPr="00096765" w:rsidRDefault="00EC0922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</w:tbl>
    <w:p w14:paraId="133689C9" w14:textId="4606AE8E" w:rsidR="7CF9E954" w:rsidRPr="00096765" w:rsidRDefault="7CF9E954">
      <w:pPr>
        <w:rPr>
          <w:rFonts w:ascii="Times New Roman" w:hAnsi="Times New Roman" w:cs="Times New Roman"/>
          <w:sz w:val="24"/>
          <w:szCs w:val="24"/>
        </w:rPr>
      </w:pPr>
    </w:p>
    <w:p w14:paraId="6FFBD3EC" w14:textId="77777777" w:rsidR="00EC0922" w:rsidRPr="00096765" w:rsidRDefault="00EC0922" w:rsidP="00EC092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7C1902" w14:textId="5582140F" w:rsidR="747C10D4" w:rsidRPr="00096765" w:rsidRDefault="747C10D4" w:rsidP="747C10D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277499B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96765">
        <w:rPr>
          <w:rFonts w:ascii="Times New Roman" w:hAnsi="Times New Roman" w:cs="Times New Roman"/>
          <w:b/>
          <w:sz w:val="24"/>
          <w:szCs w:val="24"/>
        </w:rPr>
        <w:t>AUDIO/VIDEO</w:t>
      </w:r>
    </w:p>
    <w:p w14:paraId="709E88E4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70"/>
        <w:gridCol w:w="1214"/>
        <w:gridCol w:w="3914"/>
        <w:gridCol w:w="3992"/>
      </w:tblGrid>
      <w:tr w:rsidR="004D4017" w:rsidRPr="00096765" w14:paraId="2F67DFB2" w14:textId="77777777" w:rsidTr="7CF9E954">
        <w:trPr>
          <w:trHeight w:val="585"/>
        </w:trPr>
        <w:tc>
          <w:tcPr>
            <w:tcW w:w="1602" w:type="dxa"/>
          </w:tcPr>
          <w:p w14:paraId="304AC8C9" w14:textId="77777777" w:rsidR="004D4017" w:rsidRPr="0061379C" w:rsidRDefault="00EC0922" w:rsidP="006253EA">
            <w:pPr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</w:pPr>
            <w:r w:rsidRPr="0061379C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t>ANIMATION</w:t>
            </w:r>
          </w:p>
        </w:tc>
        <w:tc>
          <w:tcPr>
            <w:tcW w:w="1215" w:type="dxa"/>
          </w:tcPr>
          <w:p w14:paraId="1BB8D38F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946" w:type="dxa"/>
          </w:tcPr>
          <w:p w14:paraId="0A190646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7" w:type="dxa"/>
          </w:tcPr>
          <w:p w14:paraId="79D4C8DF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62209F96" w14:textId="77777777" w:rsidTr="7CF9E954">
        <w:tc>
          <w:tcPr>
            <w:tcW w:w="1602" w:type="dxa"/>
          </w:tcPr>
          <w:p w14:paraId="3F119348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215" w:type="dxa"/>
          </w:tcPr>
          <w:p w14:paraId="508C98E9" w14:textId="1C37A731" w:rsidR="004D4017" w:rsidRPr="00096765" w:rsidRDefault="0061379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sville</w:t>
            </w:r>
          </w:p>
        </w:tc>
        <w:tc>
          <w:tcPr>
            <w:tcW w:w="3946" w:type="dxa"/>
          </w:tcPr>
          <w:p w14:paraId="779F8E76" w14:textId="01455ACF" w:rsidR="004D4017" w:rsidRPr="00096765" w:rsidRDefault="0061379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wn on the Farm</w:t>
            </w:r>
          </w:p>
        </w:tc>
        <w:tc>
          <w:tcPr>
            <w:tcW w:w="4027" w:type="dxa"/>
          </w:tcPr>
          <w:p w14:paraId="7818863E" w14:textId="6477FD19" w:rsidR="004D4017" w:rsidRPr="00096765" w:rsidRDefault="0061379C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y Crain</w:t>
            </w:r>
          </w:p>
        </w:tc>
      </w:tr>
      <w:tr w:rsidR="004D4017" w:rsidRPr="00096765" w14:paraId="60E21764" w14:textId="77777777" w:rsidTr="7CF9E954">
        <w:tc>
          <w:tcPr>
            <w:tcW w:w="1602" w:type="dxa"/>
          </w:tcPr>
          <w:p w14:paraId="1D8AE259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215" w:type="dxa"/>
          </w:tcPr>
          <w:p w14:paraId="44F69B9A" w14:textId="1DE9DB02" w:rsidR="004D4017" w:rsidRPr="00096765" w:rsidRDefault="0061379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thage</w:t>
            </w:r>
          </w:p>
        </w:tc>
        <w:tc>
          <w:tcPr>
            <w:tcW w:w="3946" w:type="dxa"/>
          </w:tcPr>
          <w:p w14:paraId="5F07D11E" w14:textId="61B2F64D" w:rsidR="004D4017" w:rsidRPr="00096765" w:rsidRDefault="0061379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r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imation</w:t>
            </w:r>
          </w:p>
        </w:tc>
        <w:tc>
          <w:tcPr>
            <w:tcW w:w="4027" w:type="dxa"/>
          </w:tcPr>
          <w:p w14:paraId="41508A3C" w14:textId="6AAAE3A8" w:rsidR="004D4017" w:rsidRPr="00096765" w:rsidRDefault="0061379C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ctor Perez</w:t>
            </w:r>
          </w:p>
        </w:tc>
      </w:tr>
      <w:tr w:rsidR="004D4017" w:rsidRPr="00096765" w14:paraId="72B3B5AB" w14:textId="77777777" w:rsidTr="7CF9E954">
        <w:tc>
          <w:tcPr>
            <w:tcW w:w="1602" w:type="dxa"/>
          </w:tcPr>
          <w:p w14:paraId="5FF37C3A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215" w:type="dxa"/>
          </w:tcPr>
          <w:p w14:paraId="43D6B1D6" w14:textId="2099710F" w:rsidR="004D4017" w:rsidRPr="00096765" w:rsidRDefault="0061379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thage</w:t>
            </w:r>
          </w:p>
        </w:tc>
        <w:tc>
          <w:tcPr>
            <w:tcW w:w="3946" w:type="dxa"/>
          </w:tcPr>
          <w:p w14:paraId="17DBC151" w14:textId="78520399" w:rsidR="004D4017" w:rsidRPr="00096765" w:rsidRDefault="0061379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ck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ound the Christmas Tree</w:t>
            </w:r>
          </w:p>
        </w:tc>
        <w:tc>
          <w:tcPr>
            <w:tcW w:w="4027" w:type="dxa"/>
          </w:tcPr>
          <w:p w14:paraId="6F8BD81B" w14:textId="6D0FD9BD" w:rsidR="004D4017" w:rsidRPr="00096765" w:rsidRDefault="0061379C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gar Gomez</w:t>
            </w:r>
          </w:p>
        </w:tc>
      </w:tr>
    </w:tbl>
    <w:p w14:paraId="6BA4FAC1" w14:textId="13469602" w:rsidR="7CF9E954" w:rsidRDefault="7CF9E95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2"/>
        <w:gridCol w:w="1320"/>
        <w:gridCol w:w="3841"/>
        <w:gridCol w:w="4027"/>
      </w:tblGrid>
      <w:tr w:rsidR="747C10D4" w:rsidRPr="00096765" w14:paraId="2E209061" w14:textId="77777777" w:rsidTr="7CF9E954">
        <w:trPr>
          <w:trHeight w:val="585"/>
        </w:trPr>
        <w:tc>
          <w:tcPr>
            <w:tcW w:w="1602" w:type="dxa"/>
          </w:tcPr>
          <w:p w14:paraId="2D4D0D83" w14:textId="1031E0BE" w:rsidR="7CE16403" w:rsidRPr="000E6D90" w:rsidRDefault="7CE16403" w:rsidP="747C10D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0E6D90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Audio PSA</w:t>
            </w:r>
          </w:p>
        </w:tc>
        <w:tc>
          <w:tcPr>
            <w:tcW w:w="1320" w:type="dxa"/>
          </w:tcPr>
          <w:p w14:paraId="308EF149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841" w:type="dxa"/>
          </w:tcPr>
          <w:p w14:paraId="2C826091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7" w:type="dxa"/>
          </w:tcPr>
          <w:p w14:paraId="20A10C16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747C10D4" w:rsidRPr="00096765" w14:paraId="5F60A3B3" w14:textId="77777777" w:rsidTr="7CF9E954">
        <w:tc>
          <w:tcPr>
            <w:tcW w:w="1602" w:type="dxa"/>
          </w:tcPr>
          <w:p w14:paraId="7741336F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20" w:type="dxa"/>
          </w:tcPr>
          <w:p w14:paraId="006851E4" w14:textId="1DE5CB36" w:rsidR="747C10D4" w:rsidRPr="00096765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3841" w:type="dxa"/>
          </w:tcPr>
          <w:p w14:paraId="7AAC9A77" w14:textId="275007F0" w:rsidR="747C10D4" w:rsidRPr="00096765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Media Dangers</w:t>
            </w:r>
          </w:p>
        </w:tc>
        <w:tc>
          <w:tcPr>
            <w:tcW w:w="4027" w:type="dxa"/>
          </w:tcPr>
          <w:p w14:paraId="556734D3" w14:textId="7BF8B07C" w:rsidR="747C10D4" w:rsidRPr="00096765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vi Richards</w:t>
            </w:r>
          </w:p>
        </w:tc>
      </w:tr>
      <w:tr w:rsidR="747C10D4" w:rsidRPr="00096765" w14:paraId="37B4ADF2" w14:textId="77777777" w:rsidTr="7CF9E954">
        <w:tc>
          <w:tcPr>
            <w:tcW w:w="1602" w:type="dxa"/>
          </w:tcPr>
          <w:p w14:paraId="138DD14B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20" w:type="dxa"/>
          </w:tcPr>
          <w:p w14:paraId="0936461A" w14:textId="19407AB1" w:rsidR="747C10D4" w:rsidRPr="00096765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3841" w:type="dxa"/>
          </w:tcPr>
          <w:p w14:paraId="432E90DA" w14:textId="57DEF193" w:rsidR="747C10D4" w:rsidRPr="00096765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fety on the Roads</w:t>
            </w:r>
          </w:p>
        </w:tc>
        <w:tc>
          <w:tcPr>
            <w:tcW w:w="4027" w:type="dxa"/>
          </w:tcPr>
          <w:p w14:paraId="04C8FE14" w14:textId="5C31B973" w:rsidR="747C10D4" w:rsidRPr="00096765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yles Griffith</w:t>
            </w:r>
          </w:p>
        </w:tc>
      </w:tr>
      <w:tr w:rsidR="747C10D4" w:rsidRPr="00096765" w14:paraId="5B26BB9E" w14:textId="77777777" w:rsidTr="7CF9E954">
        <w:tc>
          <w:tcPr>
            <w:tcW w:w="1602" w:type="dxa"/>
          </w:tcPr>
          <w:p w14:paraId="57A5C7DC" w14:textId="5800FFEC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  <w:r w:rsidR="000E6D90">
              <w:rPr>
                <w:rFonts w:ascii="Times New Roman" w:hAnsi="Times New Roman" w:cs="Times New Roman"/>
                <w:sz w:val="24"/>
                <w:szCs w:val="24"/>
              </w:rPr>
              <w:t xml:space="preserve"> (tie)</w:t>
            </w:r>
          </w:p>
        </w:tc>
        <w:tc>
          <w:tcPr>
            <w:tcW w:w="1320" w:type="dxa"/>
          </w:tcPr>
          <w:p w14:paraId="2B73DE19" w14:textId="1F9B1B5A" w:rsidR="747C10D4" w:rsidRPr="00096765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1" w:type="dxa"/>
          </w:tcPr>
          <w:p w14:paraId="560058C9" w14:textId="5A126235" w:rsidR="747C10D4" w:rsidRPr="00096765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icide</w:t>
            </w:r>
          </w:p>
        </w:tc>
        <w:tc>
          <w:tcPr>
            <w:tcW w:w="4027" w:type="dxa"/>
          </w:tcPr>
          <w:p w14:paraId="3C3D0F26" w14:textId="441F7155" w:rsidR="747C10D4" w:rsidRPr="00096765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 Taylor</w:t>
            </w:r>
          </w:p>
        </w:tc>
      </w:tr>
      <w:tr w:rsidR="000E6D90" w:rsidRPr="00096765" w14:paraId="4BC772EC" w14:textId="77777777" w:rsidTr="7CF9E954">
        <w:tc>
          <w:tcPr>
            <w:tcW w:w="1602" w:type="dxa"/>
          </w:tcPr>
          <w:p w14:paraId="66C8D9C3" w14:textId="77777777" w:rsidR="000E6D90" w:rsidRPr="00096765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</w:tcPr>
          <w:p w14:paraId="42570B7F" w14:textId="78B532A8" w:rsidR="000E6D90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1" w:type="dxa"/>
          </w:tcPr>
          <w:p w14:paraId="2060D211" w14:textId="68DCEE9E" w:rsidR="000E6D90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pooling</w:t>
            </w:r>
          </w:p>
        </w:tc>
        <w:tc>
          <w:tcPr>
            <w:tcW w:w="4027" w:type="dxa"/>
          </w:tcPr>
          <w:p w14:paraId="3D67A23A" w14:textId="32FCD654" w:rsidR="000E6D90" w:rsidRPr="00096765" w:rsidRDefault="000E6D90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ylee Murray</w:t>
            </w:r>
          </w:p>
        </w:tc>
      </w:tr>
    </w:tbl>
    <w:p w14:paraId="7EDDCEB7" w14:textId="7BD4A569" w:rsidR="747C10D4" w:rsidRPr="00096765" w:rsidRDefault="747C10D4" w:rsidP="747C10D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1365"/>
        <w:gridCol w:w="3797"/>
        <w:gridCol w:w="4028"/>
      </w:tblGrid>
      <w:tr w:rsidR="004D4017" w:rsidRPr="00096765" w14:paraId="35304DEA" w14:textId="77777777" w:rsidTr="00EC7E1B">
        <w:tc>
          <w:tcPr>
            <w:tcW w:w="1600" w:type="dxa"/>
          </w:tcPr>
          <w:p w14:paraId="052F5045" w14:textId="77777777" w:rsidR="004D4017" w:rsidRPr="00096765" w:rsidRDefault="00EC0922" w:rsidP="006253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7E1B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t>Comedy</w:t>
            </w:r>
          </w:p>
        </w:tc>
        <w:tc>
          <w:tcPr>
            <w:tcW w:w="1365" w:type="dxa"/>
          </w:tcPr>
          <w:p w14:paraId="6C4BB336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797" w:type="dxa"/>
          </w:tcPr>
          <w:p w14:paraId="6D39ECDE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5853B302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7AC15261" w14:textId="77777777" w:rsidTr="00EC7E1B">
        <w:tc>
          <w:tcPr>
            <w:tcW w:w="1600" w:type="dxa"/>
          </w:tcPr>
          <w:p w14:paraId="02283FEC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65" w:type="dxa"/>
          </w:tcPr>
          <w:p w14:paraId="58E6DD4E" w14:textId="768D800B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3797" w:type="dxa"/>
          </w:tcPr>
          <w:p w14:paraId="7D3BEE8F" w14:textId="419A832A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ing Advice</w:t>
            </w:r>
          </w:p>
        </w:tc>
        <w:tc>
          <w:tcPr>
            <w:tcW w:w="4028" w:type="dxa"/>
          </w:tcPr>
          <w:p w14:paraId="3B88899E" w14:textId="5599E939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eson Layne &amp; Chance Bailey</w:t>
            </w:r>
          </w:p>
        </w:tc>
      </w:tr>
      <w:tr w:rsidR="004D4017" w:rsidRPr="00096765" w14:paraId="5428C1D9" w14:textId="77777777" w:rsidTr="00EC7E1B">
        <w:tc>
          <w:tcPr>
            <w:tcW w:w="1600" w:type="dxa"/>
          </w:tcPr>
          <w:p w14:paraId="532AA6B6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65" w:type="dxa"/>
          </w:tcPr>
          <w:p w14:paraId="69E2BB2B" w14:textId="7085D0AD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3797" w:type="dxa"/>
          </w:tcPr>
          <w:p w14:paraId="57C0D796" w14:textId="73CD15EB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k Addiction</w:t>
            </w:r>
          </w:p>
        </w:tc>
        <w:tc>
          <w:tcPr>
            <w:tcW w:w="4028" w:type="dxa"/>
          </w:tcPr>
          <w:p w14:paraId="0D142F6F" w14:textId="2CDF4811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yce Paoli, Reid Martin, &amp; Koby Graham</w:t>
            </w:r>
          </w:p>
        </w:tc>
      </w:tr>
      <w:tr w:rsidR="004D4017" w:rsidRPr="00096765" w14:paraId="1DEAB84B" w14:textId="77777777" w:rsidTr="00EC7E1B">
        <w:tc>
          <w:tcPr>
            <w:tcW w:w="1600" w:type="dxa"/>
          </w:tcPr>
          <w:p w14:paraId="09E96BFD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65" w:type="dxa"/>
          </w:tcPr>
          <w:p w14:paraId="4475AD14" w14:textId="609F5EFA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797" w:type="dxa"/>
          </w:tcPr>
          <w:p w14:paraId="120C4E94" w14:textId="70B34C0A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vie Theater Romance</w:t>
            </w:r>
          </w:p>
        </w:tc>
        <w:tc>
          <w:tcPr>
            <w:tcW w:w="4028" w:type="dxa"/>
          </w:tcPr>
          <w:p w14:paraId="42AFC42D" w14:textId="4864632E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h Francisco</w:t>
            </w:r>
          </w:p>
        </w:tc>
      </w:tr>
    </w:tbl>
    <w:p w14:paraId="75CF4315" w14:textId="77777777" w:rsidR="004D4017" w:rsidRPr="00096765" w:rsidRDefault="004D4017" w:rsidP="747C10D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2"/>
        <w:gridCol w:w="1335"/>
        <w:gridCol w:w="3826"/>
        <w:gridCol w:w="4027"/>
      </w:tblGrid>
      <w:tr w:rsidR="747C10D4" w:rsidRPr="00096765" w14:paraId="2D2067A5" w14:textId="77777777" w:rsidTr="7CF9E954">
        <w:tc>
          <w:tcPr>
            <w:tcW w:w="1602" w:type="dxa"/>
          </w:tcPr>
          <w:p w14:paraId="55FB83EB" w14:textId="77777777" w:rsidR="747C10D4" w:rsidRPr="00096765" w:rsidRDefault="747C10D4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74E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Commercial</w:t>
            </w:r>
          </w:p>
        </w:tc>
        <w:tc>
          <w:tcPr>
            <w:tcW w:w="1335" w:type="dxa"/>
          </w:tcPr>
          <w:p w14:paraId="570A1519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826" w:type="dxa"/>
          </w:tcPr>
          <w:p w14:paraId="1EB1DCA8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7" w:type="dxa"/>
          </w:tcPr>
          <w:p w14:paraId="3391F4DF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747C10D4" w:rsidRPr="00096765" w14:paraId="392BEC73" w14:textId="77777777" w:rsidTr="7CF9E954">
        <w:tc>
          <w:tcPr>
            <w:tcW w:w="1602" w:type="dxa"/>
          </w:tcPr>
          <w:p w14:paraId="48549928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35" w:type="dxa"/>
          </w:tcPr>
          <w:p w14:paraId="18D3F7E3" w14:textId="3C89FC40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26" w:type="dxa"/>
          </w:tcPr>
          <w:p w14:paraId="227122C4" w14:textId="43DA4E5B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Nike”</w:t>
            </w:r>
          </w:p>
        </w:tc>
        <w:tc>
          <w:tcPr>
            <w:tcW w:w="4027" w:type="dxa"/>
          </w:tcPr>
          <w:p w14:paraId="77C81CE0" w14:textId="3E59A1B1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iya Atkinson</w:t>
            </w:r>
          </w:p>
        </w:tc>
      </w:tr>
      <w:tr w:rsidR="747C10D4" w:rsidRPr="00096765" w14:paraId="791C67D5" w14:textId="77777777" w:rsidTr="7CF9E954">
        <w:tc>
          <w:tcPr>
            <w:tcW w:w="1602" w:type="dxa"/>
          </w:tcPr>
          <w:p w14:paraId="14C38B1A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35" w:type="dxa"/>
          </w:tcPr>
          <w:p w14:paraId="0FC65F95" w14:textId="53214E09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26" w:type="dxa"/>
          </w:tcPr>
          <w:p w14:paraId="7E777750" w14:textId="30D8D926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Revlon”</w:t>
            </w:r>
          </w:p>
        </w:tc>
        <w:tc>
          <w:tcPr>
            <w:tcW w:w="4027" w:type="dxa"/>
          </w:tcPr>
          <w:p w14:paraId="52E52D97" w14:textId="0FD36DE6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dney Lopez</w:t>
            </w:r>
          </w:p>
        </w:tc>
      </w:tr>
      <w:tr w:rsidR="747C10D4" w:rsidRPr="00096765" w14:paraId="3EFF5CF1" w14:textId="77777777" w:rsidTr="7CF9E954">
        <w:tc>
          <w:tcPr>
            <w:tcW w:w="1602" w:type="dxa"/>
          </w:tcPr>
          <w:p w14:paraId="3A7D4CA4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35" w:type="dxa"/>
          </w:tcPr>
          <w:p w14:paraId="74AD0427" w14:textId="17F9FE9B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26" w:type="dxa"/>
          </w:tcPr>
          <w:p w14:paraId="0AF6BE55" w14:textId="7FE06FEB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Peloton”</w:t>
            </w:r>
          </w:p>
        </w:tc>
        <w:tc>
          <w:tcPr>
            <w:tcW w:w="4027" w:type="dxa"/>
          </w:tcPr>
          <w:p w14:paraId="401A7073" w14:textId="5FDBDA71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il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tkinson</w:t>
            </w:r>
          </w:p>
        </w:tc>
      </w:tr>
      <w:tr w:rsidR="00EC74E4" w:rsidRPr="00096765" w14:paraId="104A0AC9" w14:textId="77777777" w:rsidTr="7CF9E954">
        <w:tc>
          <w:tcPr>
            <w:tcW w:w="1602" w:type="dxa"/>
          </w:tcPr>
          <w:p w14:paraId="1C0F8696" w14:textId="7C6F988A" w:rsidR="00EC74E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norable Mention</w:t>
            </w:r>
          </w:p>
        </w:tc>
        <w:tc>
          <w:tcPr>
            <w:tcW w:w="1335" w:type="dxa"/>
          </w:tcPr>
          <w:p w14:paraId="1AAAFAC4" w14:textId="238FDB2A" w:rsid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26" w:type="dxa"/>
          </w:tcPr>
          <w:p w14:paraId="2C62F59D" w14:textId="1BD582B7" w:rsid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Truman Walking Insurance”</w:t>
            </w:r>
          </w:p>
        </w:tc>
        <w:tc>
          <w:tcPr>
            <w:tcW w:w="4027" w:type="dxa"/>
          </w:tcPr>
          <w:p w14:paraId="6B755BA7" w14:textId="3AA61920" w:rsid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nry Anger and Elijah</w:t>
            </w:r>
          </w:p>
        </w:tc>
      </w:tr>
      <w:tr w:rsidR="00EC74E4" w:rsidRPr="00096765" w14:paraId="5F1D975A" w14:textId="77777777" w:rsidTr="7CF9E954">
        <w:tc>
          <w:tcPr>
            <w:tcW w:w="1602" w:type="dxa"/>
          </w:tcPr>
          <w:p w14:paraId="03F860EE" w14:textId="3A43D5F4" w:rsid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norable Mention</w:t>
            </w:r>
          </w:p>
        </w:tc>
        <w:tc>
          <w:tcPr>
            <w:tcW w:w="1335" w:type="dxa"/>
          </w:tcPr>
          <w:p w14:paraId="6AAB3A43" w14:textId="4C0C02E8" w:rsid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thage</w:t>
            </w:r>
          </w:p>
        </w:tc>
        <w:tc>
          <w:tcPr>
            <w:tcW w:w="3826" w:type="dxa"/>
          </w:tcPr>
          <w:p w14:paraId="45E71832" w14:textId="3490D9FE" w:rsid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FBLA/DECA Spirit Shop</w:t>
            </w:r>
          </w:p>
        </w:tc>
        <w:tc>
          <w:tcPr>
            <w:tcW w:w="4027" w:type="dxa"/>
          </w:tcPr>
          <w:p w14:paraId="4D9819AB" w14:textId="2D1D57DE" w:rsid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ler Burt</w:t>
            </w:r>
          </w:p>
        </w:tc>
      </w:tr>
    </w:tbl>
    <w:p w14:paraId="1B64BF1E" w14:textId="39D4E548" w:rsidR="747C10D4" w:rsidRPr="00096765" w:rsidRDefault="747C10D4" w:rsidP="747C10D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17"/>
        <w:gridCol w:w="1334"/>
        <w:gridCol w:w="3820"/>
        <w:gridCol w:w="4019"/>
      </w:tblGrid>
      <w:tr w:rsidR="004D4017" w:rsidRPr="00096765" w14:paraId="4E06514D" w14:textId="77777777" w:rsidTr="00715B1C">
        <w:tc>
          <w:tcPr>
            <w:tcW w:w="1617" w:type="dxa"/>
          </w:tcPr>
          <w:p w14:paraId="6B3B3690" w14:textId="241E756D" w:rsidR="004D4017" w:rsidRPr="00715B1C" w:rsidRDefault="002D00E0" w:rsidP="747C10D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715B1C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Documentary</w:t>
            </w:r>
          </w:p>
        </w:tc>
        <w:tc>
          <w:tcPr>
            <w:tcW w:w="1334" w:type="dxa"/>
          </w:tcPr>
          <w:p w14:paraId="27F053CE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820" w:type="dxa"/>
          </w:tcPr>
          <w:p w14:paraId="2878A8ED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19" w:type="dxa"/>
          </w:tcPr>
          <w:p w14:paraId="14789EDA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7BDF7A30" w14:textId="77777777" w:rsidTr="00715B1C">
        <w:tc>
          <w:tcPr>
            <w:tcW w:w="1617" w:type="dxa"/>
          </w:tcPr>
          <w:p w14:paraId="346A4224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34" w:type="dxa"/>
          </w:tcPr>
          <w:p w14:paraId="3CB648E9" w14:textId="589C2A67" w:rsidR="004D4017" w:rsidRPr="00096765" w:rsidRDefault="00715B1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t Newton</w:t>
            </w:r>
          </w:p>
        </w:tc>
        <w:tc>
          <w:tcPr>
            <w:tcW w:w="3820" w:type="dxa"/>
          </w:tcPr>
          <w:p w14:paraId="0C178E9E" w14:textId="3F29AAC7" w:rsidR="004D4017" w:rsidRPr="00096765" w:rsidRDefault="00715B1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Importance of Teachers</w:t>
            </w:r>
          </w:p>
        </w:tc>
        <w:tc>
          <w:tcPr>
            <w:tcW w:w="4019" w:type="dxa"/>
          </w:tcPr>
          <w:p w14:paraId="3C0395D3" w14:textId="50FFB9FD" w:rsidR="004D4017" w:rsidRPr="00096765" w:rsidRDefault="00715B1C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Paris </w:t>
            </w:r>
            <w:proofErr w:type="spellStart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Moua</w:t>
            </w:r>
            <w:proofErr w:type="spellEnd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 and Sandy Thao</w:t>
            </w:r>
          </w:p>
        </w:tc>
      </w:tr>
      <w:tr w:rsidR="004D4017" w:rsidRPr="00096765" w14:paraId="0613A432" w14:textId="77777777" w:rsidTr="00715B1C">
        <w:tc>
          <w:tcPr>
            <w:tcW w:w="1617" w:type="dxa"/>
          </w:tcPr>
          <w:p w14:paraId="7E315F4A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34" w:type="dxa"/>
          </w:tcPr>
          <w:p w14:paraId="3254BC2F" w14:textId="40B66C49" w:rsidR="004D4017" w:rsidRPr="00096765" w:rsidRDefault="00715B1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bb City </w:t>
            </w:r>
          </w:p>
        </w:tc>
        <w:tc>
          <w:tcPr>
            <w:tcW w:w="3820" w:type="dxa"/>
          </w:tcPr>
          <w:p w14:paraId="651E9592" w14:textId="67A90494" w:rsidR="004D4017" w:rsidRPr="00096765" w:rsidRDefault="00715B1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stralia – A Closer Look</w:t>
            </w:r>
          </w:p>
        </w:tc>
        <w:tc>
          <w:tcPr>
            <w:tcW w:w="4019" w:type="dxa"/>
          </w:tcPr>
          <w:p w14:paraId="269E314A" w14:textId="6F263EB3" w:rsidR="004D4017" w:rsidRPr="00096765" w:rsidRDefault="00715B1C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Kyahn</w:t>
            </w:r>
            <w:proofErr w:type="spellEnd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 Ely</w:t>
            </w:r>
          </w:p>
        </w:tc>
      </w:tr>
      <w:tr w:rsidR="004D4017" w:rsidRPr="00096765" w14:paraId="3DB93C87" w14:textId="77777777" w:rsidTr="00715B1C">
        <w:tc>
          <w:tcPr>
            <w:tcW w:w="1617" w:type="dxa"/>
          </w:tcPr>
          <w:p w14:paraId="3CE92857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34" w:type="dxa"/>
          </w:tcPr>
          <w:p w14:paraId="47341341" w14:textId="21DFCD79" w:rsidR="004D4017" w:rsidRPr="00096765" w:rsidRDefault="00715B1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thage</w:t>
            </w:r>
          </w:p>
        </w:tc>
        <w:tc>
          <w:tcPr>
            <w:tcW w:w="3820" w:type="dxa"/>
          </w:tcPr>
          <w:p w14:paraId="42EF2083" w14:textId="5A9870A1" w:rsidR="004D4017" w:rsidRPr="00096765" w:rsidRDefault="00715B1C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AM Mocumentary</w:t>
            </w:r>
          </w:p>
        </w:tc>
        <w:tc>
          <w:tcPr>
            <w:tcW w:w="4019" w:type="dxa"/>
          </w:tcPr>
          <w:p w14:paraId="7B40C951" w14:textId="2CA6A180" w:rsidR="004D4017" w:rsidRPr="00096765" w:rsidRDefault="00715B1C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Caleb Burton, Malik </w:t>
            </w:r>
            <w:proofErr w:type="spellStart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Muhaisen</w:t>
            </w:r>
            <w:proofErr w:type="spellEnd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, Edgar Gomez-Gonzalez, Hector Perez, Isaiah Bussey, Perla </w:t>
            </w:r>
            <w:proofErr w:type="spellStart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Valdovinos</w:t>
            </w:r>
            <w:proofErr w:type="spellEnd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Xzandria</w:t>
            </w:r>
            <w:proofErr w:type="spellEnd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Avina</w:t>
            </w:r>
            <w:proofErr w:type="spellEnd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, and Jason </w:t>
            </w:r>
            <w:proofErr w:type="spellStart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Chuta</w:t>
            </w:r>
            <w:proofErr w:type="spellEnd"/>
          </w:p>
        </w:tc>
      </w:tr>
    </w:tbl>
    <w:p w14:paraId="38288749" w14:textId="2FF7F0D9" w:rsidR="004D4017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3"/>
        <w:gridCol w:w="1320"/>
        <w:gridCol w:w="3840"/>
        <w:gridCol w:w="4027"/>
      </w:tblGrid>
      <w:tr w:rsidR="004D4017" w:rsidRPr="00096765" w14:paraId="1086DEF7" w14:textId="77777777" w:rsidTr="7CF9E954">
        <w:tc>
          <w:tcPr>
            <w:tcW w:w="1603" w:type="dxa"/>
          </w:tcPr>
          <w:p w14:paraId="49F6484E" w14:textId="5292DB20" w:rsidR="004D4017" w:rsidRPr="00467BE3" w:rsidRDefault="00EC0922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</w:pPr>
            <w:r w:rsidRPr="00467BE3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D</w:t>
            </w:r>
            <w:r w:rsidR="0347FA68" w:rsidRPr="00467BE3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rama</w:t>
            </w:r>
          </w:p>
        </w:tc>
        <w:tc>
          <w:tcPr>
            <w:tcW w:w="1320" w:type="dxa"/>
          </w:tcPr>
          <w:p w14:paraId="3F353C73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840" w:type="dxa"/>
          </w:tcPr>
          <w:p w14:paraId="4DBBF9B2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7" w:type="dxa"/>
          </w:tcPr>
          <w:p w14:paraId="1A6F9FD9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157C95CF" w14:textId="77777777" w:rsidTr="7CF9E954">
        <w:tc>
          <w:tcPr>
            <w:tcW w:w="1603" w:type="dxa"/>
          </w:tcPr>
          <w:p w14:paraId="6134ECAD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20" w:type="dxa"/>
          </w:tcPr>
          <w:p w14:paraId="20BD9A1A" w14:textId="1F43C50D" w:rsidR="004D4017" w:rsidRPr="00096765" w:rsidRDefault="00957A2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0" w:type="dxa"/>
          </w:tcPr>
          <w:p w14:paraId="0C136CF1" w14:textId="465AC45E" w:rsidR="004D4017" w:rsidRPr="00096765" w:rsidRDefault="00957A24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one in the Dark</w:t>
            </w:r>
          </w:p>
        </w:tc>
        <w:tc>
          <w:tcPr>
            <w:tcW w:w="4027" w:type="dxa"/>
          </w:tcPr>
          <w:p w14:paraId="0A392C6A" w14:textId="456E21D8" w:rsidR="004D4017" w:rsidRPr="00096765" w:rsidRDefault="00957A24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eb Cook and Sage Cranford</w:t>
            </w:r>
          </w:p>
        </w:tc>
      </w:tr>
      <w:tr w:rsidR="004D4017" w:rsidRPr="00096765" w14:paraId="141CFC21" w14:textId="77777777" w:rsidTr="7CF9E954">
        <w:tc>
          <w:tcPr>
            <w:tcW w:w="1603" w:type="dxa"/>
          </w:tcPr>
          <w:p w14:paraId="52DBE8D1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20" w:type="dxa"/>
          </w:tcPr>
          <w:p w14:paraId="290583F9" w14:textId="5A380E20" w:rsidR="004D4017" w:rsidRPr="00096765" w:rsidRDefault="00957A24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0" w:type="dxa"/>
          </w:tcPr>
          <w:p w14:paraId="68F21D90" w14:textId="46E9E98D" w:rsidR="004D4017" w:rsidRPr="00096765" w:rsidRDefault="00467BE3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4027" w:type="dxa"/>
          </w:tcPr>
          <w:p w14:paraId="13C326F3" w14:textId="5BD62F80" w:rsidR="004D4017" w:rsidRPr="00096765" w:rsidRDefault="00467BE3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h Francisco</w:t>
            </w:r>
          </w:p>
        </w:tc>
      </w:tr>
      <w:tr w:rsidR="004D4017" w:rsidRPr="00096765" w14:paraId="0CA7F13E" w14:textId="77777777" w:rsidTr="7CF9E954">
        <w:tc>
          <w:tcPr>
            <w:tcW w:w="1603" w:type="dxa"/>
          </w:tcPr>
          <w:p w14:paraId="2E91C7F0" w14:textId="1DF74D58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  <w:r w:rsidR="00467BE3">
              <w:rPr>
                <w:rFonts w:ascii="Times New Roman" w:hAnsi="Times New Roman" w:cs="Times New Roman"/>
                <w:sz w:val="24"/>
                <w:szCs w:val="24"/>
              </w:rPr>
              <w:t xml:space="preserve"> (tie)</w:t>
            </w:r>
          </w:p>
        </w:tc>
        <w:tc>
          <w:tcPr>
            <w:tcW w:w="1320" w:type="dxa"/>
          </w:tcPr>
          <w:p w14:paraId="4853B841" w14:textId="1F3C2593" w:rsidR="004D4017" w:rsidRPr="00096765" w:rsidRDefault="00467BE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0" w:type="dxa"/>
          </w:tcPr>
          <w:p w14:paraId="50125231" w14:textId="63DD0DE7" w:rsidR="004D4017" w:rsidRPr="00096765" w:rsidRDefault="00467BE3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thin the Forest</w:t>
            </w:r>
          </w:p>
        </w:tc>
        <w:tc>
          <w:tcPr>
            <w:tcW w:w="4027" w:type="dxa"/>
          </w:tcPr>
          <w:p w14:paraId="5A25747A" w14:textId="272CA805" w:rsidR="004D4017" w:rsidRPr="00096765" w:rsidRDefault="00467BE3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y McClintock</w:t>
            </w:r>
          </w:p>
        </w:tc>
      </w:tr>
      <w:tr w:rsidR="00467BE3" w:rsidRPr="00096765" w14:paraId="73386FAD" w14:textId="77777777" w:rsidTr="7CF9E954">
        <w:tc>
          <w:tcPr>
            <w:tcW w:w="1603" w:type="dxa"/>
          </w:tcPr>
          <w:p w14:paraId="26265EBD" w14:textId="77777777" w:rsidR="00467BE3" w:rsidRPr="00096765" w:rsidRDefault="00467BE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</w:tcPr>
          <w:p w14:paraId="290D3D99" w14:textId="14B8B0D4" w:rsidR="00467BE3" w:rsidRDefault="00467BE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0" w:type="dxa"/>
          </w:tcPr>
          <w:p w14:paraId="7C00CE40" w14:textId="68F58DD2" w:rsidR="00467BE3" w:rsidRDefault="00467BE3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Meaning of Love</w:t>
            </w:r>
          </w:p>
        </w:tc>
        <w:tc>
          <w:tcPr>
            <w:tcW w:w="4027" w:type="dxa"/>
          </w:tcPr>
          <w:p w14:paraId="45F56BE1" w14:textId="188AEFF7" w:rsidR="00467BE3" w:rsidRDefault="00467BE3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dney Lopez</w:t>
            </w:r>
          </w:p>
        </w:tc>
      </w:tr>
      <w:tr w:rsidR="00467BE3" w:rsidRPr="00096765" w14:paraId="4F6F6159" w14:textId="77777777" w:rsidTr="7CF9E954">
        <w:tc>
          <w:tcPr>
            <w:tcW w:w="1603" w:type="dxa"/>
          </w:tcPr>
          <w:p w14:paraId="6DC51E77" w14:textId="77777777" w:rsidR="00467BE3" w:rsidRPr="00096765" w:rsidRDefault="00467BE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</w:tcPr>
          <w:p w14:paraId="3E2EADA5" w14:textId="71973BED" w:rsidR="00467BE3" w:rsidRDefault="00467BE3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0" w:type="dxa"/>
          </w:tcPr>
          <w:p w14:paraId="1FC87ADF" w14:textId="2B94AEF7" w:rsidR="00467BE3" w:rsidRDefault="00467BE3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Hopeless Escape</w:t>
            </w:r>
          </w:p>
        </w:tc>
        <w:tc>
          <w:tcPr>
            <w:tcW w:w="4027" w:type="dxa"/>
          </w:tcPr>
          <w:p w14:paraId="691E6E03" w14:textId="11CA9A61" w:rsidR="00467BE3" w:rsidRDefault="00467BE3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briel Jacob</w:t>
            </w:r>
          </w:p>
        </w:tc>
      </w:tr>
    </w:tbl>
    <w:p w14:paraId="49206A88" w14:textId="6F1814FF" w:rsidR="004D4017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EA7632" w14:textId="77777777" w:rsidR="0019029D" w:rsidRPr="00096765" w:rsidRDefault="0019029D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0"/>
        <w:gridCol w:w="1083"/>
        <w:gridCol w:w="4136"/>
        <w:gridCol w:w="3981"/>
      </w:tblGrid>
      <w:tr w:rsidR="747C10D4" w:rsidRPr="00096765" w14:paraId="66852389" w14:textId="77777777" w:rsidTr="7CF9E954">
        <w:tc>
          <w:tcPr>
            <w:tcW w:w="1600" w:type="dxa"/>
          </w:tcPr>
          <w:p w14:paraId="1AE138D0" w14:textId="77777777" w:rsidR="747C10D4" w:rsidRPr="00DC59F5" w:rsidRDefault="747C10D4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</w:pPr>
            <w:r w:rsidRPr="00DC59F5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lastRenderedPageBreak/>
              <w:t>Epic Movie Trailer</w:t>
            </w:r>
          </w:p>
        </w:tc>
        <w:tc>
          <w:tcPr>
            <w:tcW w:w="975" w:type="dxa"/>
          </w:tcPr>
          <w:p w14:paraId="65A4996B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187" w:type="dxa"/>
          </w:tcPr>
          <w:p w14:paraId="291A23B5" w14:textId="424E3364" w:rsidR="747C10D4" w:rsidRPr="00096765" w:rsidRDefault="00DC59F5" w:rsidP="00DC59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7C4EEEDD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DC59F5" w:rsidRPr="00096765" w14:paraId="030DD1EE" w14:textId="77777777" w:rsidTr="7CF9E954">
        <w:tc>
          <w:tcPr>
            <w:tcW w:w="1600" w:type="dxa"/>
          </w:tcPr>
          <w:p w14:paraId="66558BE8" w14:textId="143C44F1" w:rsidR="00DC59F5" w:rsidRPr="00DC59F5" w:rsidRDefault="00DC59F5" w:rsidP="747C10D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C59F5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Pr="00DC59F5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ST</w:t>
            </w:r>
            <w:r w:rsidRPr="00DC59F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lace</w:t>
            </w:r>
          </w:p>
        </w:tc>
        <w:tc>
          <w:tcPr>
            <w:tcW w:w="975" w:type="dxa"/>
          </w:tcPr>
          <w:p w14:paraId="7AE521EA" w14:textId="0A533623" w:rsidR="00DC59F5" w:rsidRPr="00096765" w:rsidRDefault="00DC59F5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thage</w:t>
            </w:r>
          </w:p>
        </w:tc>
        <w:tc>
          <w:tcPr>
            <w:tcW w:w="4187" w:type="dxa"/>
          </w:tcPr>
          <w:p w14:paraId="4352F7A8" w14:textId="70F2EDC9" w:rsidR="00DC59F5" w:rsidRPr="00096765" w:rsidRDefault="00DC59F5" w:rsidP="00DC59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ck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s. Eminem</w:t>
            </w:r>
          </w:p>
        </w:tc>
        <w:tc>
          <w:tcPr>
            <w:tcW w:w="4028" w:type="dxa"/>
          </w:tcPr>
          <w:p w14:paraId="60F3C65D" w14:textId="2B66420D" w:rsidR="00DC59F5" w:rsidRPr="00096765" w:rsidRDefault="00DC59F5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ctor Perez, Kad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alice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ast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tter</w:t>
            </w:r>
          </w:p>
        </w:tc>
      </w:tr>
    </w:tbl>
    <w:p w14:paraId="545A5B3B" w14:textId="615AD80A" w:rsidR="7CF9E954" w:rsidRPr="00096765" w:rsidRDefault="7CF9E95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1320"/>
        <w:gridCol w:w="3842"/>
        <w:gridCol w:w="4028"/>
      </w:tblGrid>
      <w:tr w:rsidR="747C10D4" w:rsidRPr="00096765" w14:paraId="12C2CE94" w14:textId="77777777" w:rsidTr="7CF9E954">
        <w:tc>
          <w:tcPr>
            <w:tcW w:w="1600" w:type="dxa"/>
          </w:tcPr>
          <w:p w14:paraId="58D9585B" w14:textId="72CB3CF6" w:rsidR="747C10D4" w:rsidRPr="00096765" w:rsidRDefault="0F824B13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74E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F</w:t>
            </w:r>
            <w:r w:rsidR="747C10D4" w:rsidRPr="00EC74E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ive Second Video</w:t>
            </w:r>
          </w:p>
        </w:tc>
        <w:tc>
          <w:tcPr>
            <w:tcW w:w="1320" w:type="dxa"/>
          </w:tcPr>
          <w:p w14:paraId="6F50004E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842" w:type="dxa"/>
          </w:tcPr>
          <w:p w14:paraId="176ACA79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13CEC37F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747C10D4" w:rsidRPr="00096765" w14:paraId="3E115D49" w14:textId="77777777" w:rsidTr="7CF9E954">
        <w:tc>
          <w:tcPr>
            <w:tcW w:w="1600" w:type="dxa"/>
          </w:tcPr>
          <w:p w14:paraId="0304A220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20" w:type="dxa"/>
          </w:tcPr>
          <w:p w14:paraId="3090F54C" w14:textId="642FF80D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thage</w:t>
            </w:r>
          </w:p>
        </w:tc>
        <w:tc>
          <w:tcPr>
            <w:tcW w:w="3842" w:type="dxa"/>
          </w:tcPr>
          <w:p w14:paraId="36B6AE93" w14:textId="5000EB8D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-Seco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utball</w:t>
            </w:r>
            <w:proofErr w:type="spellEnd"/>
          </w:p>
        </w:tc>
        <w:tc>
          <w:tcPr>
            <w:tcW w:w="4028" w:type="dxa"/>
          </w:tcPr>
          <w:p w14:paraId="7FA65B27" w14:textId="3B8C6C5F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ctor Perez and Edgar Gomez</w:t>
            </w:r>
          </w:p>
        </w:tc>
      </w:tr>
      <w:tr w:rsidR="747C10D4" w:rsidRPr="00096765" w14:paraId="0A43EF19" w14:textId="77777777" w:rsidTr="7CF9E954">
        <w:tc>
          <w:tcPr>
            <w:tcW w:w="1600" w:type="dxa"/>
          </w:tcPr>
          <w:p w14:paraId="031BB93A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20" w:type="dxa"/>
          </w:tcPr>
          <w:p w14:paraId="6C3B820B" w14:textId="62E9CDFB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3842" w:type="dxa"/>
          </w:tcPr>
          <w:p w14:paraId="2944FAC6" w14:textId="2A5BBEBB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Warp Boomerang</w:t>
            </w:r>
          </w:p>
        </w:tc>
        <w:tc>
          <w:tcPr>
            <w:tcW w:w="4028" w:type="dxa"/>
          </w:tcPr>
          <w:p w14:paraId="49037D03" w14:textId="7134DD6F" w:rsidR="747C10D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exandra Carson</w:t>
            </w:r>
          </w:p>
        </w:tc>
      </w:tr>
      <w:tr w:rsidR="747C10D4" w:rsidRPr="00096765" w14:paraId="04BFA66B" w14:textId="77777777" w:rsidTr="7CF9E954">
        <w:tc>
          <w:tcPr>
            <w:tcW w:w="1600" w:type="dxa"/>
          </w:tcPr>
          <w:p w14:paraId="64637AEA" w14:textId="77777777" w:rsidR="747C10D4" w:rsidRPr="00EC74E4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4E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C74E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EC74E4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20" w:type="dxa"/>
          </w:tcPr>
          <w:p w14:paraId="0387E0CD" w14:textId="35C1E815" w:rsidR="747C10D4" w:rsidRP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4E4"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2" w:type="dxa"/>
          </w:tcPr>
          <w:p w14:paraId="04E4E4F1" w14:textId="3B7A3379" w:rsidR="747C10D4" w:rsidRP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4E4">
              <w:rPr>
                <w:rFonts w:ascii="Times New Roman" w:hAnsi="Times New Roman" w:cs="Times New Roman"/>
                <w:sz w:val="24"/>
                <w:szCs w:val="24"/>
              </w:rPr>
              <w:t>Man Peel</w:t>
            </w:r>
          </w:p>
        </w:tc>
        <w:tc>
          <w:tcPr>
            <w:tcW w:w="4028" w:type="dxa"/>
          </w:tcPr>
          <w:p w14:paraId="0FED1317" w14:textId="241D415D" w:rsidR="747C10D4" w:rsidRP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4E4">
              <w:rPr>
                <w:rFonts w:ascii="Times New Roman" w:hAnsi="Times New Roman" w:cs="Times New Roman"/>
                <w:sz w:val="24"/>
                <w:szCs w:val="24"/>
              </w:rPr>
              <w:t>Sam Winesburg and Drake Miller</w:t>
            </w:r>
          </w:p>
        </w:tc>
      </w:tr>
      <w:tr w:rsidR="00EC74E4" w:rsidRPr="00096765" w14:paraId="161F4A7F" w14:textId="77777777" w:rsidTr="7CF9E954">
        <w:tc>
          <w:tcPr>
            <w:tcW w:w="1600" w:type="dxa"/>
          </w:tcPr>
          <w:p w14:paraId="565700AD" w14:textId="2506FCE3" w:rsidR="00EC74E4" w:rsidRPr="00096765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norable Mention</w:t>
            </w:r>
          </w:p>
        </w:tc>
        <w:tc>
          <w:tcPr>
            <w:tcW w:w="1320" w:type="dxa"/>
          </w:tcPr>
          <w:p w14:paraId="62C1E34F" w14:textId="3CE92A6A" w:rsid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3842" w:type="dxa"/>
          </w:tcPr>
          <w:p w14:paraId="433A2E35" w14:textId="3CB0996F" w:rsid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ndwich Time</w:t>
            </w:r>
          </w:p>
        </w:tc>
        <w:tc>
          <w:tcPr>
            <w:tcW w:w="4028" w:type="dxa"/>
          </w:tcPr>
          <w:p w14:paraId="2A0B7F4C" w14:textId="4486EDF7" w:rsidR="00EC74E4" w:rsidRDefault="00EC74E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Pratt</w:t>
            </w:r>
          </w:p>
        </w:tc>
      </w:tr>
    </w:tbl>
    <w:p w14:paraId="6D695449" w14:textId="78751008" w:rsidR="004D4017" w:rsidRPr="00096765" w:rsidRDefault="004D4017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1335"/>
        <w:gridCol w:w="3827"/>
        <w:gridCol w:w="4028"/>
      </w:tblGrid>
      <w:tr w:rsidR="747C10D4" w:rsidRPr="00096765" w14:paraId="4751AAD5" w14:textId="77777777" w:rsidTr="7CF9E954">
        <w:tc>
          <w:tcPr>
            <w:tcW w:w="1600" w:type="dxa"/>
          </w:tcPr>
          <w:p w14:paraId="5728739C" w14:textId="77777777" w:rsidR="747C10D4" w:rsidRPr="00096765" w:rsidRDefault="747C10D4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ur Lines of Dialogue</w:t>
            </w:r>
          </w:p>
        </w:tc>
        <w:tc>
          <w:tcPr>
            <w:tcW w:w="1335" w:type="dxa"/>
          </w:tcPr>
          <w:p w14:paraId="4E759060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827" w:type="dxa"/>
          </w:tcPr>
          <w:p w14:paraId="7FB18954" w14:textId="75766EDB" w:rsidR="00957A24" w:rsidRPr="00957A24" w:rsidRDefault="00957A24" w:rsidP="747C10D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 SUBMISSIONS</w:t>
            </w:r>
          </w:p>
        </w:tc>
        <w:tc>
          <w:tcPr>
            <w:tcW w:w="4028" w:type="dxa"/>
          </w:tcPr>
          <w:p w14:paraId="756D4125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</w:tbl>
    <w:p w14:paraId="66A1FAB9" w14:textId="5F8D93D1" w:rsidR="004D4017" w:rsidRPr="00096765" w:rsidRDefault="004D4017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960"/>
        <w:gridCol w:w="4202"/>
        <w:gridCol w:w="4028"/>
      </w:tblGrid>
      <w:tr w:rsidR="747C10D4" w:rsidRPr="00096765" w14:paraId="5472CC91" w14:textId="77777777" w:rsidTr="7CF9E954">
        <w:tc>
          <w:tcPr>
            <w:tcW w:w="1600" w:type="dxa"/>
          </w:tcPr>
          <w:p w14:paraId="10C870DB" w14:textId="1E6956D1" w:rsidR="5D26D168" w:rsidRPr="00096765" w:rsidRDefault="5D26D168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ltimedia</w:t>
            </w:r>
          </w:p>
        </w:tc>
        <w:tc>
          <w:tcPr>
            <w:tcW w:w="960" w:type="dxa"/>
          </w:tcPr>
          <w:p w14:paraId="4AB14266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4202" w:type="dxa"/>
          </w:tcPr>
          <w:p w14:paraId="7E29E403" w14:textId="6BDC27BE" w:rsidR="747C10D4" w:rsidRPr="00096765" w:rsidRDefault="77489244" w:rsidP="7CF9E9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 SUBMISSIONS</w:t>
            </w:r>
          </w:p>
        </w:tc>
        <w:tc>
          <w:tcPr>
            <w:tcW w:w="4028" w:type="dxa"/>
          </w:tcPr>
          <w:p w14:paraId="318B72CD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</w:tbl>
    <w:p w14:paraId="6B7B2EE2" w14:textId="43F326F1" w:rsidR="747C10D4" w:rsidRDefault="747C10D4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C7DFEE" w14:textId="77777777" w:rsidR="00EC74E4" w:rsidRPr="00096765" w:rsidRDefault="00EC74E4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1305"/>
        <w:gridCol w:w="3857"/>
        <w:gridCol w:w="4028"/>
      </w:tblGrid>
      <w:tr w:rsidR="747C10D4" w:rsidRPr="00096765" w14:paraId="1AE8504F" w14:textId="77777777" w:rsidTr="7CF9E954">
        <w:tc>
          <w:tcPr>
            <w:tcW w:w="1600" w:type="dxa"/>
          </w:tcPr>
          <w:p w14:paraId="401A3E36" w14:textId="77777777" w:rsidR="747C10D4" w:rsidRPr="00957A24" w:rsidRDefault="747C10D4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</w:pPr>
            <w:r w:rsidRPr="00957A2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Music Video</w:t>
            </w:r>
          </w:p>
        </w:tc>
        <w:tc>
          <w:tcPr>
            <w:tcW w:w="1305" w:type="dxa"/>
          </w:tcPr>
          <w:p w14:paraId="32DF5217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857" w:type="dxa"/>
          </w:tcPr>
          <w:p w14:paraId="4E7A0943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70D79678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747C10D4" w:rsidRPr="00096765" w14:paraId="749E604D" w14:textId="77777777" w:rsidTr="7CF9E954">
        <w:tc>
          <w:tcPr>
            <w:tcW w:w="1600" w:type="dxa"/>
          </w:tcPr>
          <w:p w14:paraId="01858BEC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05" w:type="dxa"/>
          </w:tcPr>
          <w:p w14:paraId="615B349A" w14:textId="7F0C1E42" w:rsidR="747C10D4" w:rsidRPr="00096765" w:rsidRDefault="00957A2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57" w:type="dxa"/>
          </w:tcPr>
          <w:p w14:paraId="19A5D7ED" w14:textId="0BB39BA2" w:rsidR="747C10D4" w:rsidRPr="00096765" w:rsidRDefault="00957A24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mesis</w:t>
            </w:r>
          </w:p>
        </w:tc>
        <w:tc>
          <w:tcPr>
            <w:tcW w:w="4028" w:type="dxa"/>
          </w:tcPr>
          <w:p w14:paraId="0E23CB52" w14:textId="1F63EADA" w:rsidR="747C10D4" w:rsidRPr="00096765" w:rsidRDefault="00957A24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dney Lopez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i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cFall, and Elease McFall</w:t>
            </w:r>
          </w:p>
        </w:tc>
      </w:tr>
      <w:tr w:rsidR="747C10D4" w:rsidRPr="00096765" w14:paraId="739DDAC6" w14:textId="77777777" w:rsidTr="7CF9E954">
        <w:tc>
          <w:tcPr>
            <w:tcW w:w="1600" w:type="dxa"/>
          </w:tcPr>
          <w:p w14:paraId="0262E50F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05" w:type="dxa"/>
          </w:tcPr>
          <w:p w14:paraId="5E167D9C" w14:textId="77D51134" w:rsidR="747C10D4" w:rsidRPr="00096765" w:rsidRDefault="00957A2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57" w:type="dxa"/>
          </w:tcPr>
          <w:p w14:paraId="72A4F29F" w14:textId="15CA9139" w:rsidR="747C10D4" w:rsidRPr="00096765" w:rsidRDefault="00957A24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Big House </w:t>
            </w:r>
          </w:p>
        </w:tc>
        <w:tc>
          <w:tcPr>
            <w:tcW w:w="4028" w:type="dxa"/>
          </w:tcPr>
          <w:p w14:paraId="0C96A108" w14:textId="7885153D" w:rsidR="747C10D4" w:rsidRPr="00096765" w:rsidRDefault="00957A24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eb</w:t>
            </w:r>
          </w:p>
        </w:tc>
      </w:tr>
      <w:tr w:rsidR="747C10D4" w:rsidRPr="00096765" w14:paraId="606F69ED" w14:textId="77777777" w:rsidTr="7CF9E954">
        <w:tc>
          <w:tcPr>
            <w:tcW w:w="1600" w:type="dxa"/>
          </w:tcPr>
          <w:p w14:paraId="5200D73A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05" w:type="dxa"/>
          </w:tcPr>
          <w:p w14:paraId="491E3192" w14:textId="36E820EE" w:rsidR="747C10D4" w:rsidRPr="00096765" w:rsidRDefault="00957A2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3857" w:type="dxa"/>
          </w:tcPr>
          <w:p w14:paraId="697E0782" w14:textId="3BE03DA4" w:rsidR="747C10D4" w:rsidRPr="00096765" w:rsidRDefault="00957A24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re’d All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ime Go?</w:t>
            </w:r>
          </w:p>
        </w:tc>
        <w:tc>
          <w:tcPr>
            <w:tcW w:w="4028" w:type="dxa"/>
          </w:tcPr>
          <w:p w14:paraId="6E86161E" w14:textId="0021BB8F" w:rsidR="747C10D4" w:rsidRPr="00096765" w:rsidRDefault="00957A24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exandra Carson</w:t>
            </w:r>
          </w:p>
        </w:tc>
      </w:tr>
    </w:tbl>
    <w:p w14:paraId="737578C2" w14:textId="77777777" w:rsidR="00A27900" w:rsidRPr="00096765" w:rsidRDefault="00A2790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0"/>
        <w:gridCol w:w="1305"/>
        <w:gridCol w:w="3765"/>
        <w:gridCol w:w="4010"/>
      </w:tblGrid>
      <w:tr w:rsidR="747C10D4" w:rsidRPr="00096765" w14:paraId="21579530" w14:textId="77777777" w:rsidTr="7CF9E954">
        <w:tc>
          <w:tcPr>
            <w:tcW w:w="1710" w:type="dxa"/>
          </w:tcPr>
          <w:p w14:paraId="4448EF67" w14:textId="1E20F7C4" w:rsidR="747C10D4" w:rsidRPr="00096765" w:rsidRDefault="747C10D4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7900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News Package</w:t>
            </w:r>
          </w:p>
        </w:tc>
        <w:tc>
          <w:tcPr>
            <w:tcW w:w="1305" w:type="dxa"/>
          </w:tcPr>
          <w:p w14:paraId="760DD070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765" w:type="dxa"/>
          </w:tcPr>
          <w:p w14:paraId="7444734D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10" w:type="dxa"/>
          </w:tcPr>
          <w:p w14:paraId="0DE45D6C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747C10D4" w:rsidRPr="00096765" w14:paraId="572950D8" w14:textId="77777777" w:rsidTr="7CF9E954">
        <w:tc>
          <w:tcPr>
            <w:tcW w:w="1710" w:type="dxa"/>
          </w:tcPr>
          <w:p w14:paraId="1F1FFC97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05" w:type="dxa"/>
          </w:tcPr>
          <w:p w14:paraId="387C0E95" w14:textId="1BB40979" w:rsidR="747C10D4" w:rsidRPr="00096765" w:rsidRDefault="00096765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3765" w:type="dxa"/>
          </w:tcPr>
          <w:p w14:paraId="3BC30636" w14:textId="4FCAAF5F" w:rsidR="747C10D4" w:rsidRPr="00096765" w:rsidRDefault="00096765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 Matter</w:t>
            </w:r>
          </w:p>
        </w:tc>
        <w:tc>
          <w:tcPr>
            <w:tcW w:w="4010" w:type="dxa"/>
          </w:tcPr>
          <w:p w14:paraId="4F7E1692" w14:textId="620AD5CC" w:rsidR="747C10D4" w:rsidRPr="00096765" w:rsidRDefault="00096765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Delanie Goss</w:t>
            </w:r>
          </w:p>
        </w:tc>
      </w:tr>
      <w:tr w:rsidR="00A27900" w:rsidRPr="00096765" w14:paraId="1C21EB99" w14:textId="77777777" w:rsidTr="7CF9E954">
        <w:tc>
          <w:tcPr>
            <w:tcW w:w="1710" w:type="dxa"/>
          </w:tcPr>
          <w:p w14:paraId="1198577A" w14:textId="1A2941EA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ie)</w:t>
            </w:r>
          </w:p>
        </w:tc>
        <w:tc>
          <w:tcPr>
            <w:tcW w:w="1305" w:type="dxa"/>
          </w:tcPr>
          <w:p w14:paraId="1C60A1E3" w14:textId="62114B9A" w:rsidR="00A27900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3765" w:type="dxa"/>
          </w:tcPr>
          <w:p w14:paraId="422F4EA4" w14:textId="4B931DDC" w:rsidR="00A27900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information</w:t>
            </w:r>
          </w:p>
        </w:tc>
        <w:tc>
          <w:tcPr>
            <w:tcW w:w="4010" w:type="dxa"/>
          </w:tcPr>
          <w:p w14:paraId="2BE8C6DE" w14:textId="4AC60692" w:rsidR="00A27900" w:rsidRDefault="00A27900" w:rsidP="00A27900">
            <w:pP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Lucas Finger</w:t>
            </w:r>
          </w:p>
        </w:tc>
      </w:tr>
      <w:tr w:rsidR="00A27900" w:rsidRPr="00096765" w14:paraId="5F9F59BF" w14:textId="77777777" w:rsidTr="7CF9E954">
        <w:tc>
          <w:tcPr>
            <w:tcW w:w="1710" w:type="dxa"/>
          </w:tcPr>
          <w:p w14:paraId="56158983" w14:textId="2A98EAA8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dxa"/>
          </w:tcPr>
          <w:p w14:paraId="0E9BB8C2" w14:textId="3CA1E3FB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3765" w:type="dxa"/>
          </w:tcPr>
          <w:p w14:paraId="7537362C" w14:textId="0B8E75CD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 Day</w:t>
            </w:r>
          </w:p>
        </w:tc>
        <w:tc>
          <w:tcPr>
            <w:tcW w:w="4010" w:type="dxa"/>
          </w:tcPr>
          <w:p w14:paraId="1AE17C64" w14:textId="41D48EA5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Natalie </w:t>
            </w:r>
            <w:proofErr w:type="spellStart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Himmelsbach</w:t>
            </w:r>
            <w:proofErr w:type="spellEnd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 and Gia Jourdan</w:t>
            </w:r>
          </w:p>
        </w:tc>
      </w:tr>
      <w:tr w:rsidR="00A27900" w:rsidRPr="00096765" w14:paraId="275EDE8B" w14:textId="77777777" w:rsidTr="7CF9E954">
        <w:tc>
          <w:tcPr>
            <w:tcW w:w="1710" w:type="dxa"/>
          </w:tcPr>
          <w:p w14:paraId="5C55C1E8" w14:textId="77777777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dxa"/>
          </w:tcPr>
          <w:p w14:paraId="60FCD9EA" w14:textId="7662C969" w:rsidR="00A27900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3765" w:type="dxa"/>
          </w:tcPr>
          <w:p w14:paraId="5F40D0C7" w14:textId="39D2FCA2" w:rsidR="00A27900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od Truck Friday</w:t>
            </w:r>
          </w:p>
        </w:tc>
        <w:tc>
          <w:tcPr>
            <w:tcW w:w="4010" w:type="dxa"/>
          </w:tcPr>
          <w:p w14:paraId="54965C46" w14:textId="5C9E1D98" w:rsidR="00A27900" w:rsidRDefault="00A27900" w:rsidP="00A27900">
            <w:pP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Kennedy </w:t>
            </w:r>
            <w:proofErr w:type="spellStart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DeRuy</w:t>
            </w:r>
            <w:proofErr w:type="spellEnd"/>
          </w:p>
        </w:tc>
      </w:tr>
      <w:tr w:rsidR="00A27900" w:rsidRPr="00096765" w14:paraId="41509C50" w14:textId="77777777" w:rsidTr="7CF9E954">
        <w:tc>
          <w:tcPr>
            <w:tcW w:w="1710" w:type="dxa"/>
          </w:tcPr>
          <w:p w14:paraId="58CCE47D" w14:textId="4E77724E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ie)</w:t>
            </w:r>
          </w:p>
        </w:tc>
        <w:tc>
          <w:tcPr>
            <w:tcW w:w="1305" w:type="dxa"/>
          </w:tcPr>
          <w:p w14:paraId="040C3655" w14:textId="5F59449E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3765" w:type="dxa"/>
          </w:tcPr>
          <w:p w14:paraId="16080C0E" w14:textId="7ADC7686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ver Hill Groundbreaking</w:t>
            </w:r>
          </w:p>
        </w:tc>
        <w:tc>
          <w:tcPr>
            <w:tcW w:w="4010" w:type="dxa"/>
          </w:tcPr>
          <w:p w14:paraId="22B5D67B" w14:textId="51A0A1A4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Kadin Storm and Landon Johnson</w:t>
            </w:r>
          </w:p>
        </w:tc>
      </w:tr>
      <w:tr w:rsidR="00A27900" w:rsidRPr="00096765" w14:paraId="5A52962A" w14:textId="77777777" w:rsidTr="7CF9E954">
        <w:tc>
          <w:tcPr>
            <w:tcW w:w="1710" w:type="dxa"/>
          </w:tcPr>
          <w:p w14:paraId="5A911B84" w14:textId="77777777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dxa"/>
          </w:tcPr>
          <w:p w14:paraId="0BD97631" w14:textId="78CD8D28" w:rsidR="00A27900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3765" w:type="dxa"/>
          </w:tcPr>
          <w:p w14:paraId="3097E41C" w14:textId="5487AB0E" w:rsidR="00A27900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Exchange at JHS</w:t>
            </w:r>
          </w:p>
        </w:tc>
        <w:tc>
          <w:tcPr>
            <w:tcW w:w="4010" w:type="dxa"/>
          </w:tcPr>
          <w:p w14:paraId="4E16C363" w14:textId="245E96E5" w:rsidR="00A27900" w:rsidRDefault="00A27900" w:rsidP="00A27900">
            <w:pP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Gia Jourdan</w:t>
            </w:r>
          </w:p>
        </w:tc>
      </w:tr>
      <w:tr w:rsidR="00A27900" w:rsidRPr="00096765" w14:paraId="580580CF" w14:textId="77777777" w:rsidTr="7CF9E954">
        <w:tc>
          <w:tcPr>
            <w:tcW w:w="1710" w:type="dxa"/>
          </w:tcPr>
          <w:p w14:paraId="6D66A0EB" w14:textId="77777777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dxa"/>
          </w:tcPr>
          <w:p w14:paraId="15383B54" w14:textId="0593E04E" w:rsidR="00A27900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thage</w:t>
            </w:r>
          </w:p>
        </w:tc>
        <w:tc>
          <w:tcPr>
            <w:tcW w:w="3765" w:type="dxa"/>
          </w:tcPr>
          <w:p w14:paraId="2948C4FB" w14:textId="0F4C75BF" w:rsidR="00A27900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ny House</w:t>
            </w:r>
          </w:p>
        </w:tc>
        <w:tc>
          <w:tcPr>
            <w:tcW w:w="4010" w:type="dxa"/>
          </w:tcPr>
          <w:p w14:paraId="67B9A540" w14:textId="5AE92D46" w:rsidR="00A27900" w:rsidRDefault="00A27900" w:rsidP="00A27900">
            <w:pP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Jason </w:t>
            </w:r>
            <w:proofErr w:type="spellStart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Chuta</w:t>
            </w:r>
            <w:proofErr w:type="spellEnd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 xml:space="preserve">, Isaiah Bussey, and Sam </w:t>
            </w:r>
            <w:proofErr w:type="spellStart"/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Carr</w:t>
            </w:r>
            <w:proofErr w:type="spellEnd"/>
          </w:p>
        </w:tc>
      </w:tr>
      <w:tr w:rsidR="00A27900" w:rsidRPr="00096765" w14:paraId="41DA2961" w14:textId="77777777" w:rsidTr="7CF9E954">
        <w:tc>
          <w:tcPr>
            <w:tcW w:w="1710" w:type="dxa"/>
          </w:tcPr>
          <w:p w14:paraId="39820FF4" w14:textId="77777777" w:rsidR="00A27900" w:rsidRPr="00096765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dxa"/>
          </w:tcPr>
          <w:p w14:paraId="4DAACC9F" w14:textId="0E2428B6" w:rsidR="00A27900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thage</w:t>
            </w:r>
          </w:p>
        </w:tc>
        <w:tc>
          <w:tcPr>
            <w:tcW w:w="3765" w:type="dxa"/>
          </w:tcPr>
          <w:p w14:paraId="2C78C675" w14:textId="2618039A" w:rsidR="00A27900" w:rsidRDefault="00A27900" w:rsidP="00A27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ke with Baker</w:t>
            </w:r>
          </w:p>
        </w:tc>
        <w:tc>
          <w:tcPr>
            <w:tcW w:w="4010" w:type="dxa"/>
          </w:tcPr>
          <w:p w14:paraId="3062300D" w14:textId="047A628C" w:rsidR="00A27900" w:rsidRDefault="00A27900" w:rsidP="00A27900">
            <w:pP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33333"/>
                <w:sz w:val="24"/>
                <w:szCs w:val="24"/>
              </w:rPr>
              <w:t>Hailey Bryant</w:t>
            </w:r>
          </w:p>
        </w:tc>
      </w:tr>
    </w:tbl>
    <w:p w14:paraId="6AA8900F" w14:textId="443B999D" w:rsidR="747C10D4" w:rsidRDefault="747C10D4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D80F833" w14:textId="50E34A3B" w:rsidR="001309D8" w:rsidRDefault="001309D8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1305"/>
        <w:gridCol w:w="3857"/>
        <w:gridCol w:w="4028"/>
      </w:tblGrid>
      <w:tr w:rsidR="747C10D4" w:rsidRPr="00096765" w14:paraId="28BEC8C7" w14:textId="77777777" w:rsidTr="7CF9E954">
        <w:tc>
          <w:tcPr>
            <w:tcW w:w="1600" w:type="dxa"/>
          </w:tcPr>
          <w:p w14:paraId="09630C51" w14:textId="77777777" w:rsidR="747C10D4" w:rsidRPr="00223109" w:rsidRDefault="747C10D4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</w:pPr>
            <w:r w:rsidRPr="00223109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Podcast</w:t>
            </w:r>
          </w:p>
        </w:tc>
        <w:tc>
          <w:tcPr>
            <w:tcW w:w="1305" w:type="dxa"/>
          </w:tcPr>
          <w:p w14:paraId="6277B5FA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857" w:type="dxa"/>
          </w:tcPr>
          <w:p w14:paraId="50AD6005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50B5C91A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747C10D4" w:rsidRPr="00096765" w14:paraId="3685D0CD" w14:textId="77777777" w:rsidTr="7CF9E954">
        <w:tc>
          <w:tcPr>
            <w:tcW w:w="1600" w:type="dxa"/>
          </w:tcPr>
          <w:p w14:paraId="23BE26B2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05" w:type="dxa"/>
          </w:tcPr>
          <w:p w14:paraId="1B068BA0" w14:textId="3B17D79C" w:rsidR="747C10D4" w:rsidRPr="00096765" w:rsidRDefault="00467BE3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3857" w:type="dxa"/>
          </w:tcPr>
          <w:p w14:paraId="1CE67329" w14:textId="78CCDF4A" w:rsidR="747C10D4" w:rsidRPr="00096765" w:rsidRDefault="00467BE3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entine’s Day Goals</w:t>
            </w:r>
          </w:p>
        </w:tc>
        <w:tc>
          <w:tcPr>
            <w:tcW w:w="4028" w:type="dxa"/>
          </w:tcPr>
          <w:p w14:paraId="465A9FC4" w14:textId="7D06FF93" w:rsidR="747C10D4" w:rsidRPr="00096765" w:rsidRDefault="00467BE3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ll Rouhani, Evan Hirsch</w:t>
            </w:r>
          </w:p>
        </w:tc>
      </w:tr>
      <w:tr w:rsidR="747C10D4" w:rsidRPr="00096765" w14:paraId="13412847" w14:textId="77777777" w:rsidTr="7CF9E954">
        <w:tc>
          <w:tcPr>
            <w:tcW w:w="1600" w:type="dxa"/>
          </w:tcPr>
          <w:p w14:paraId="3E6CC80B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05" w:type="dxa"/>
          </w:tcPr>
          <w:p w14:paraId="536193DD" w14:textId="6E89D129" w:rsidR="747C10D4" w:rsidRPr="00096765" w:rsidRDefault="00467BE3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lumbus </w:t>
            </w:r>
          </w:p>
        </w:tc>
        <w:tc>
          <w:tcPr>
            <w:tcW w:w="3857" w:type="dxa"/>
          </w:tcPr>
          <w:p w14:paraId="3CB92314" w14:textId="500309FE" w:rsidR="747C10D4" w:rsidRPr="00096765" w:rsidRDefault="00223109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an TV Talk</w:t>
            </w:r>
          </w:p>
        </w:tc>
        <w:tc>
          <w:tcPr>
            <w:tcW w:w="4028" w:type="dxa"/>
          </w:tcPr>
          <w:p w14:paraId="15FAB9C4" w14:textId="0D354D4D" w:rsidR="747C10D4" w:rsidRPr="00096765" w:rsidRDefault="00223109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t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ah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Casey Soper, and Jaxs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aughty</w:t>
            </w:r>
            <w:proofErr w:type="spellEnd"/>
          </w:p>
        </w:tc>
      </w:tr>
      <w:tr w:rsidR="747C10D4" w:rsidRPr="00096765" w14:paraId="41414530" w14:textId="77777777" w:rsidTr="7CF9E954">
        <w:tc>
          <w:tcPr>
            <w:tcW w:w="1600" w:type="dxa"/>
          </w:tcPr>
          <w:p w14:paraId="236D233F" w14:textId="77777777" w:rsidR="747C10D4" w:rsidRPr="00096765" w:rsidRDefault="747C10D4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05" w:type="dxa"/>
          </w:tcPr>
          <w:p w14:paraId="5F42523C" w14:textId="48F0FAA8" w:rsidR="747C10D4" w:rsidRPr="00096765" w:rsidRDefault="00223109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57" w:type="dxa"/>
          </w:tcPr>
          <w:p w14:paraId="00BD0B84" w14:textId="47DB2656" w:rsidR="747C10D4" w:rsidRPr="00096765" w:rsidRDefault="00223109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esday Talks</w:t>
            </w:r>
          </w:p>
        </w:tc>
        <w:tc>
          <w:tcPr>
            <w:tcW w:w="4028" w:type="dxa"/>
          </w:tcPr>
          <w:p w14:paraId="48463D4A" w14:textId="4BBBF927" w:rsidR="747C10D4" w:rsidRPr="00096765" w:rsidRDefault="00223109" w:rsidP="747C1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telynn Burgess and Aver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esthoven</w:t>
            </w:r>
            <w:proofErr w:type="spellEnd"/>
          </w:p>
        </w:tc>
      </w:tr>
    </w:tbl>
    <w:p w14:paraId="578BB998" w14:textId="5B87BDF2" w:rsidR="747C10D4" w:rsidRDefault="747C10D4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18EC675" w14:textId="6EA3A027" w:rsidR="00957A24" w:rsidRDefault="00957A24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43D9A7" w14:textId="44019B48" w:rsidR="0019029D" w:rsidRDefault="0019029D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AEFB2A" w14:textId="2FE64437" w:rsidR="0019029D" w:rsidRDefault="0019029D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D3B02C" w14:textId="77777777" w:rsidR="0019029D" w:rsidRPr="00096765" w:rsidRDefault="0019029D" w:rsidP="747C10D4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1320"/>
        <w:gridCol w:w="3842"/>
        <w:gridCol w:w="4028"/>
      </w:tblGrid>
      <w:tr w:rsidR="004D4017" w:rsidRPr="00096765" w14:paraId="721609C4" w14:textId="77777777" w:rsidTr="7CF9E954">
        <w:tc>
          <w:tcPr>
            <w:tcW w:w="1600" w:type="dxa"/>
          </w:tcPr>
          <w:p w14:paraId="763DE226" w14:textId="7104A1B1" w:rsidR="004D4017" w:rsidRPr="007E24AF" w:rsidRDefault="000E6D90" w:rsidP="006253EA">
            <w:pPr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</w:pPr>
            <w:r w:rsidRPr="007E24AF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lastRenderedPageBreak/>
              <w:t xml:space="preserve">Video </w:t>
            </w:r>
            <w:r w:rsidR="00EC0922" w:rsidRPr="007E24AF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t>PSA</w:t>
            </w:r>
          </w:p>
        </w:tc>
        <w:tc>
          <w:tcPr>
            <w:tcW w:w="1320" w:type="dxa"/>
          </w:tcPr>
          <w:p w14:paraId="2C40F582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842" w:type="dxa"/>
          </w:tcPr>
          <w:p w14:paraId="52932FB1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0114ED23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517D878B" w14:textId="77777777" w:rsidTr="7CF9E954">
        <w:tc>
          <w:tcPr>
            <w:tcW w:w="1600" w:type="dxa"/>
          </w:tcPr>
          <w:p w14:paraId="1A6D6EF2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20" w:type="dxa"/>
          </w:tcPr>
          <w:p w14:paraId="76BB753C" w14:textId="09687170" w:rsidR="004D4017" w:rsidRPr="00096765" w:rsidRDefault="000E6D90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2" w:type="dxa"/>
          </w:tcPr>
          <w:p w14:paraId="513DA1E0" w14:textId="5393462E" w:rsidR="004D4017" w:rsidRPr="00096765" w:rsidRDefault="000E6D90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 the Change</w:t>
            </w:r>
          </w:p>
        </w:tc>
        <w:tc>
          <w:tcPr>
            <w:tcW w:w="4028" w:type="dxa"/>
          </w:tcPr>
          <w:p w14:paraId="75CAC6F5" w14:textId="33C01EF2" w:rsidR="004D4017" w:rsidRPr="00096765" w:rsidRDefault="000E6D90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e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den</w:t>
            </w:r>
            <w:proofErr w:type="spellEnd"/>
          </w:p>
        </w:tc>
      </w:tr>
      <w:tr w:rsidR="004D4017" w:rsidRPr="00096765" w14:paraId="166C00BA" w14:textId="77777777" w:rsidTr="7CF9E954">
        <w:tc>
          <w:tcPr>
            <w:tcW w:w="1600" w:type="dxa"/>
          </w:tcPr>
          <w:p w14:paraId="50A4E0AB" w14:textId="159EC3AD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  <w:r w:rsidR="007E24AF">
              <w:rPr>
                <w:rFonts w:ascii="Times New Roman" w:hAnsi="Times New Roman" w:cs="Times New Roman"/>
                <w:sz w:val="24"/>
                <w:szCs w:val="24"/>
              </w:rPr>
              <w:t xml:space="preserve"> (tie)</w:t>
            </w:r>
          </w:p>
        </w:tc>
        <w:tc>
          <w:tcPr>
            <w:tcW w:w="1320" w:type="dxa"/>
          </w:tcPr>
          <w:p w14:paraId="66060428" w14:textId="3E534033" w:rsidR="004D4017" w:rsidRPr="00096765" w:rsidRDefault="000E6D90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2" w:type="dxa"/>
          </w:tcPr>
          <w:p w14:paraId="1D0656FE" w14:textId="21E3EDC4" w:rsidR="004D4017" w:rsidRPr="00096765" w:rsidRDefault="000E6D90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pool</w:t>
            </w:r>
          </w:p>
        </w:tc>
        <w:tc>
          <w:tcPr>
            <w:tcW w:w="4028" w:type="dxa"/>
          </w:tcPr>
          <w:p w14:paraId="7B37605A" w14:textId="09BB1C97" w:rsidR="004D4017" w:rsidRPr="00096765" w:rsidRDefault="000E6D90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ylee Murray, Izzy Lopez, and Kenna Garza</w:t>
            </w:r>
          </w:p>
        </w:tc>
      </w:tr>
      <w:tr w:rsidR="007E24AF" w:rsidRPr="00096765" w14:paraId="19CE78D2" w14:textId="77777777" w:rsidTr="7CF9E954">
        <w:tc>
          <w:tcPr>
            <w:tcW w:w="1600" w:type="dxa"/>
          </w:tcPr>
          <w:p w14:paraId="09DED92B" w14:textId="77777777" w:rsidR="007E24AF" w:rsidRPr="00096765" w:rsidRDefault="007E24A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</w:tcPr>
          <w:p w14:paraId="453E00FE" w14:textId="1289EA7C" w:rsidR="007E24AF" w:rsidRDefault="007E24A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2" w:type="dxa"/>
          </w:tcPr>
          <w:p w14:paraId="76B8D6DA" w14:textId="23AB8714" w:rsidR="007E24AF" w:rsidRDefault="007E24A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k</w:t>
            </w:r>
          </w:p>
        </w:tc>
        <w:tc>
          <w:tcPr>
            <w:tcW w:w="4028" w:type="dxa"/>
          </w:tcPr>
          <w:p w14:paraId="2C176D72" w14:textId="18BF4D23" w:rsidR="007E24AF" w:rsidRDefault="007E24AF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yah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ly</w:t>
            </w:r>
          </w:p>
        </w:tc>
      </w:tr>
      <w:tr w:rsidR="004D4017" w:rsidRPr="00096765" w14:paraId="0594706E" w14:textId="77777777" w:rsidTr="7CF9E954">
        <w:tc>
          <w:tcPr>
            <w:tcW w:w="1600" w:type="dxa"/>
          </w:tcPr>
          <w:p w14:paraId="5AF8EBE9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20" w:type="dxa"/>
          </w:tcPr>
          <w:p w14:paraId="394798F2" w14:textId="20C2B139" w:rsidR="004D4017" w:rsidRPr="00096765" w:rsidRDefault="007E24AF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842" w:type="dxa"/>
          </w:tcPr>
          <w:p w14:paraId="3889A505" w14:textId="1A61B579" w:rsidR="004D4017" w:rsidRPr="00096765" w:rsidRDefault="007E24AF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orts Injuries</w:t>
            </w:r>
          </w:p>
        </w:tc>
        <w:tc>
          <w:tcPr>
            <w:tcW w:w="4028" w:type="dxa"/>
          </w:tcPr>
          <w:p w14:paraId="29079D35" w14:textId="1E69BF2C" w:rsidR="004D4017" w:rsidRPr="00096765" w:rsidRDefault="007E24AF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zie Robbins</w:t>
            </w:r>
          </w:p>
        </w:tc>
      </w:tr>
    </w:tbl>
    <w:p w14:paraId="627EB5A0" w14:textId="3E9B8E1E" w:rsidR="7CF9E954" w:rsidRPr="00096765" w:rsidRDefault="7CF9E95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00"/>
        <w:gridCol w:w="1395"/>
        <w:gridCol w:w="3767"/>
        <w:gridCol w:w="4028"/>
      </w:tblGrid>
      <w:tr w:rsidR="004D4017" w:rsidRPr="00096765" w14:paraId="67AD01F6" w14:textId="77777777" w:rsidTr="7CF9E954">
        <w:tc>
          <w:tcPr>
            <w:tcW w:w="1600" w:type="dxa"/>
          </w:tcPr>
          <w:p w14:paraId="15B65C3B" w14:textId="77777777" w:rsidR="004D4017" w:rsidRPr="00096765" w:rsidRDefault="00EC0922" w:rsidP="006253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7E1B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t>Sports Package</w:t>
            </w:r>
          </w:p>
        </w:tc>
        <w:tc>
          <w:tcPr>
            <w:tcW w:w="1395" w:type="dxa"/>
          </w:tcPr>
          <w:p w14:paraId="2C07C49B" w14:textId="77777777" w:rsidR="004D4017" w:rsidRPr="00096765" w:rsidRDefault="003E5B36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767" w:type="dxa"/>
          </w:tcPr>
          <w:p w14:paraId="440BF34A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4028" w:type="dxa"/>
          </w:tcPr>
          <w:p w14:paraId="1871A604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4D4017" w:rsidRPr="00096765" w14:paraId="0CDF36E2" w14:textId="77777777" w:rsidTr="7CF9E954">
        <w:tc>
          <w:tcPr>
            <w:tcW w:w="1600" w:type="dxa"/>
          </w:tcPr>
          <w:p w14:paraId="4FDDC10A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95" w:type="dxa"/>
          </w:tcPr>
          <w:p w14:paraId="379CA55B" w14:textId="7BF123D8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767" w:type="dxa"/>
          </w:tcPr>
          <w:p w14:paraId="5ABF93C4" w14:textId="7D566B6B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Swimming Star</w:t>
            </w:r>
          </w:p>
        </w:tc>
        <w:tc>
          <w:tcPr>
            <w:tcW w:w="4028" w:type="dxa"/>
          </w:tcPr>
          <w:p w14:paraId="71DCB018" w14:textId="5409D4C6" w:rsidR="004D4017" w:rsidRPr="00096765" w:rsidRDefault="00EC7E1B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ylee Murray</w:t>
            </w:r>
          </w:p>
        </w:tc>
      </w:tr>
      <w:tr w:rsidR="004D4017" w:rsidRPr="00096765" w14:paraId="4818B8C4" w14:textId="77777777" w:rsidTr="7CF9E954">
        <w:tc>
          <w:tcPr>
            <w:tcW w:w="1600" w:type="dxa"/>
          </w:tcPr>
          <w:p w14:paraId="68FAD1BD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95" w:type="dxa"/>
          </w:tcPr>
          <w:p w14:paraId="4B644A8D" w14:textId="70E5A0DF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plin</w:t>
            </w:r>
          </w:p>
        </w:tc>
        <w:tc>
          <w:tcPr>
            <w:tcW w:w="3767" w:type="dxa"/>
          </w:tcPr>
          <w:p w14:paraId="082C48EB" w14:textId="6667381D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Joplin Video Board</w:t>
            </w:r>
          </w:p>
        </w:tc>
        <w:tc>
          <w:tcPr>
            <w:tcW w:w="4028" w:type="dxa"/>
          </w:tcPr>
          <w:p w14:paraId="2677290C" w14:textId="151499F7" w:rsidR="004D4017" w:rsidRPr="00096765" w:rsidRDefault="00EC7E1B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nned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Ruy</w:t>
            </w:r>
            <w:proofErr w:type="spellEnd"/>
          </w:p>
        </w:tc>
      </w:tr>
      <w:tr w:rsidR="004D4017" w:rsidRPr="00096765" w14:paraId="439134CA" w14:textId="77777777" w:rsidTr="7CF9E954">
        <w:tc>
          <w:tcPr>
            <w:tcW w:w="1600" w:type="dxa"/>
          </w:tcPr>
          <w:p w14:paraId="5EB0934C" w14:textId="77777777" w:rsidR="004D4017" w:rsidRPr="00096765" w:rsidRDefault="004D4017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95" w:type="dxa"/>
          </w:tcPr>
          <w:p w14:paraId="249BF8C6" w14:textId="21491613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xa</w:t>
            </w:r>
          </w:p>
        </w:tc>
        <w:tc>
          <w:tcPr>
            <w:tcW w:w="3767" w:type="dxa"/>
          </w:tcPr>
          <w:p w14:paraId="0EF46479" w14:textId="64EEB24B" w:rsidR="004D4017" w:rsidRPr="00096765" w:rsidRDefault="00EC7E1B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ympian Come Back Home to Nixa</w:t>
            </w:r>
          </w:p>
        </w:tc>
        <w:tc>
          <w:tcPr>
            <w:tcW w:w="4028" w:type="dxa"/>
          </w:tcPr>
          <w:p w14:paraId="3AB58C42" w14:textId="6E5C40DA" w:rsidR="004D4017" w:rsidRPr="00096765" w:rsidRDefault="00EC7E1B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le Justice, Ryne Swanson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ltz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ndragon-Garcia</w:t>
            </w:r>
          </w:p>
        </w:tc>
      </w:tr>
    </w:tbl>
    <w:p w14:paraId="50C86B8C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56"/>
        <w:gridCol w:w="1317"/>
        <w:gridCol w:w="3948"/>
        <w:gridCol w:w="3869"/>
      </w:tblGrid>
      <w:tr w:rsidR="00EC0922" w:rsidRPr="00096765" w14:paraId="435EDAE0" w14:textId="77777777" w:rsidTr="7CF9E954">
        <w:tc>
          <w:tcPr>
            <w:tcW w:w="1600" w:type="dxa"/>
          </w:tcPr>
          <w:p w14:paraId="271C81B2" w14:textId="5F8B70C4" w:rsidR="00EC0922" w:rsidRPr="00223109" w:rsidRDefault="00EC0922" w:rsidP="747C10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</w:pPr>
            <w:r w:rsidRPr="00223109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Sports Program</w:t>
            </w:r>
            <w:r w:rsidR="621D6B3C" w:rsidRPr="00223109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  <w:t>ming</w:t>
            </w:r>
          </w:p>
        </w:tc>
        <w:tc>
          <w:tcPr>
            <w:tcW w:w="1320" w:type="dxa"/>
          </w:tcPr>
          <w:p w14:paraId="108CC16E" w14:textId="77777777" w:rsidR="00EC0922" w:rsidRPr="00096765" w:rsidRDefault="00EC0922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975" w:type="dxa"/>
          </w:tcPr>
          <w:p w14:paraId="0F70AB9E" w14:textId="77777777" w:rsidR="00EC0922" w:rsidRPr="00096765" w:rsidRDefault="00EC0922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3895" w:type="dxa"/>
          </w:tcPr>
          <w:p w14:paraId="1EB2C36C" w14:textId="77777777" w:rsidR="00EC0922" w:rsidRPr="00096765" w:rsidRDefault="00EC0922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EC0922" w:rsidRPr="00096765" w14:paraId="7E2572C0" w14:textId="77777777" w:rsidTr="7CF9E954">
        <w:tc>
          <w:tcPr>
            <w:tcW w:w="1600" w:type="dxa"/>
          </w:tcPr>
          <w:p w14:paraId="699B8A40" w14:textId="77777777" w:rsidR="00EC0922" w:rsidRPr="00096765" w:rsidRDefault="00EC0922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1st Place</w:t>
            </w:r>
          </w:p>
        </w:tc>
        <w:tc>
          <w:tcPr>
            <w:tcW w:w="1320" w:type="dxa"/>
          </w:tcPr>
          <w:p w14:paraId="60EDCC55" w14:textId="02C212D8" w:rsidR="00EC0922" w:rsidRPr="00096765" w:rsidRDefault="0022310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975" w:type="dxa"/>
          </w:tcPr>
          <w:p w14:paraId="3BBB8815" w14:textId="5B81781F" w:rsidR="00EC0922" w:rsidRPr="00096765" w:rsidRDefault="00223109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 Football Intro ‘21</w:t>
            </w:r>
          </w:p>
        </w:tc>
        <w:tc>
          <w:tcPr>
            <w:tcW w:w="3895" w:type="dxa"/>
          </w:tcPr>
          <w:p w14:paraId="55B91B0D" w14:textId="0178C7B0" w:rsidR="00EC0922" w:rsidRPr="00096765" w:rsidRDefault="00223109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aac Wade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yah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ly</w:t>
            </w:r>
          </w:p>
        </w:tc>
      </w:tr>
      <w:tr w:rsidR="00EC0922" w:rsidRPr="00096765" w14:paraId="63D75EB6" w14:textId="77777777" w:rsidTr="7CF9E954">
        <w:tc>
          <w:tcPr>
            <w:tcW w:w="1600" w:type="dxa"/>
          </w:tcPr>
          <w:p w14:paraId="45AAAD33" w14:textId="77777777" w:rsidR="00EC0922" w:rsidRPr="00096765" w:rsidRDefault="00EC0922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20" w:type="dxa"/>
          </w:tcPr>
          <w:p w14:paraId="6810F0D1" w14:textId="5EA83C5D" w:rsidR="00EC0922" w:rsidRPr="00096765" w:rsidRDefault="0022310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</w:t>
            </w:r>
          </w:p>
        </w:tc>
        <w:tc>
          <w:tcPr>
            <w:tcW w:w="3975" w:type="dxa"/>
          </w:tcPr>
          <w:p w14:paraId="74E797DC" w14:textId="65B7F2CF" w:rsidR="00EC0922" w:rsidRPr="00096765" w:rsidRDefault="00223109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b City Soccer Intro ‘21</w:t>
            </w:r>
          </w:p>
        </w:tc>
        <w:tc>
          <w:tcPr>
            <w:tcW w:w="3895" w:type="dxa"/>
          </w:tcPr>
          <w:p w14:paraId="25AF7EAE" w14:textId="5BC89ED6" w:rsidR="00EC0922" w:rsidRPr="00096765" w:rsidRDefault="00223109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aac Wade</w:t>
            </w:r>
          </w:p>
        </w:tc>
      </w:tr>
      <w:tr w:rsidR="00EC0922" w:rsidRPr="00096765" w14:paraId="1FB0DA98" w14:textId="77777777" w:rsidTr="7CF9E954">
        <w:tc>
          <w:tcPr>
            <w:tcW w:w="1600" w:type="dxa"/>
          </w:tcPr>
          <w:p w14:paraId="3D0E8063" w14:textId="77777777" w:rsidR="00EC0922" w:rsidRPr="00096765" w:rsidRDefault="00EC0922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9676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096765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320" w:type="dxa"/>
          </w:tcPr>
          <w:p w14:paraId="2633CEB9" w14:textId="4C592F9A" w:rsidR="00EC0922" w:rsidRPr="00096765" w:rsidRDefault="00223109" w:rsidP="00625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thage</w:t>
            </w:r>
          </w:p>
        </w:tc>
        <w:tc>
          <w:tcPr>
            <w:tcW w:w="3975" w:type="dxa"/>
          </w:tcPr>
          <w:p w14:paraId="4B1D477B" w14:textId="6E505CE0" w:rsidR="00EC0922" w:rsidRPr="00096765" w:rsidRDefault="00223109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er</w:t>
            </w:r>
          </w:p>
        </w:tc>
        <w:tc>
          <w:tcPr>
            <w:tcW w:w="3895" w:type="dxa"/>
          </w:tcPr>
          <w:p w14:paraId="65BE1F1D" w14:textId="631F3151" w:rsidR="00EC0922" w:rsidRPr="00096765" w:rsidRDefault="00223109" w:rsidP="7CF9E9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rson Greene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le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tega</w:t>
            </w:r>
          </w:p>
        </w:tc>
      </w:tr>
    </w:tbl>
    <w:p w14:paraId="308F224F" w14:textId="77777777" w:rsidR="004D4017" w:rsidRPr="00096765" w:rsidRDefault="004D4017" w:rsidP="004D4017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D4017" w:rsidRPr="00096765" w:rsidSect="004D401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M1MDY3s7Q0NTZT0lEKTi0uzszPAykwrAUAm1GpHiwAAAA="/>
  </w:docVars>
  <w:rsids>
    <w:rsidRoot w:val="004D4017"/>
    <w:rsid w:val="0000717C"/>
    <w:rsid w:val="000411B0"/>
    <w:rsid w:val="00096765"/>
    <w:rsid w:val="000E6D90"/>
    <w:rsid w:val="001309D8"/>
    <w:rsid w:val="0019029D"/>
    <w:rsid w:val="00223109"/>
    <w:rsid w:val="002D00E0"/>
    <w:rsid w:val="003E5B36"/>
    <w:rsid w:val="00434E67"/>
    <w:rsid w:val="00467BE3"/>
    <w:rsid w:val="004840E4"/>
    <w:rsid w:val="004D4017"/>
    <w:rsid w:val="00522B84"/>
    <w:rsid w:val="00594A9F"/>
    <w:rsid w:val="0061379C"/>
    <w:rsid w:val="006253EA"/>
    <w:rsid w:val="006F3088"/>
    <w:rsid w:val="00715B1C"/>
    <w:rsid w:val="007B4C2E"/>
    <w:rsid w:val="007E24AF"/>
    <w:rsid w:val="008C2F82"/>
    <w:rsid w:val="008C7A4E"/>
    <w:rsid w:val="0093649E"/>
    <w:rsid w:val="009547F9"/>
    <w:rsid w:val="00957A24"/>
    <w:rsid w:val="009C3B68"/>
    <w:rsid w:val="00A27900"/>
    <w:rsid w:val="00A46209"/>
    <w:rsid w:val="00A63303"/>
    <w:rsid w:val="00A81877"/>
    <w:rsid w:val="00B50493"/>
    <w:rsid w:val="00BE1244"/>
    <w:rsid w:val="00BF0149"/>
    <w:rsid w:val="00C72721"/>
    <w:rsid w:val="00DC59F5"/>
    <w:rsid w:val="00E80933"/>
    <w:rsid w:val="00EC0922"/>
    <w:rsid w:val="00EC74E4"/>
    <w:rsid w:val="00EC7E1B"/>
    <w:rsid w:val="011351FE"/>
    <w:rsid w:val="012D1257"/>
    <w:rsid w:val="01FF276B"/>
    <w:rsid w:val="0347FA68"/>
    <w:rsid w:val="036D94C4"/>
    <w:rsid w:val="041D616A"/>
    <w:rsid w:val="04E30AF6"/>
    <w:rsid w:val="05326BAD"/>
    <w:rsid w:val="061789E1"/>
    <w:rsid w:val="068DC27B"/>
    <w:rsid w:val="071F617E"/>
    <w:rsid w:val="07A40C8A"/>
    <w:rsid w:val="07A953D7"/>
    <w:rsid w:val="080256B6"/>
    <w:rsid w:val="0897828D"/>
    <w:rsid w:val="0910A2EC"/>
    <w:rsid w:val="09727BC9"/>
    <w:rsid w:val="09A7C52B"/>
    <w:rsid w:val="09A80CFB"/>
    <w:rsid w:val="0A6C95A0"/>
    <w:rsid w:val="0CA70C0B"/>
    <w:rsid w:val="0CE351AE"/>
    <w:rsid w:val="0D05B0ED"/>
    <w:rsid w:val="0DADE0B1"/>
    <w:rsid w:val="0DAFD90B"/>
    <w:rsid w:val="0DD3332E"/>
    <w:rsid w:val="0DE0ECBD"/>
    <w:rsid w:val="0E0B955F"/>
    <w:rsid w:val="0E0E8300"/>
    <w:rsid w:val="0E386F2E"/>
    <w:rsid w:val="0E72DFE1"/>
    <w:rsid w:val="0F49B112"/>
    <w:rsid w:val="0F4BA96C"/>
    <w:rsid w:val="0F7C9BE5"/>
    <w:rsid w:val="0F824B13"/>
    <w:rsid w:val="0F8EE6A9"/>
    <w:rsid w:val="0FCBD9FB"/>
    <w:rsid w:val="100F8053"/>
    <w:rsid w:val="102859B0"/>
    <w:rsid w:val="103AA2A5"/>
    <w:rsid w:val="1065E58A"/>
    <w:rsid w:val="10C8ED7B"/>
    <w:rsid w:val="119951D5"/>
    <w:rsid w:val="11A344CF"/>
    <w:rsid w:val="11E4B307"/>
    <w:rsid w:val="123880B0"/>
    <w:rsid w:val="12682977"/>
    <w:rsid w:val="12991040"/>
    <w:rsid w:val="12DBAB20"/>
    <w:rsid w:val="13090E28"/>
    <w:rsid w:val="13548855"/>
    <w:rsid w:val="13798EE3"/>
    <w:rsid w:val="14053A80"/>
    <w:rsid w:val="14478321"/>
    <w:rsid w:val="149BEFDE"/>
    <w:rsid w:val="167616B7"/>
    <w:rsid w:val="18FCFAFA"/>
    <w:rsid w:val="1931C447"/>
    <w:rsid w:val="19A463BA"/>
    <w:rsid w:val="19E1BEEB"/>
    <w:rsid w:val="1AE41162"/>
    <w:rsid w:val="1B799E1D"/>
    <w:rsid w:val="1B88ADB5"/>
    <w:rsid w:val="1BF883C1"/>
    <w:rsid w:val="1C8DD64E"/>
    <w:rsid w:val="1C96C811"/>
    <w:rsid w:val="1D561608"/>
    <w:rsid w:val="1EB648FC"/>
    <w:rsid w:val="1EE16837"/>
    <w:rsid w:val="1FFA7CE1"/>
    <w:rsid w:val="201ACF5E"/>
    <w:rsid w:val="20CD0C97"/>
    <w:rsid w:val="21256321"/>
    <w:rsid w:val="212D0556"/>
    <w:rsid w:val="21CBBD17"/>
    <w:rsid w:val="23AFEE9A"/>
    <w:rsid w:val="23D26F04"/>
    <w:rsid w:val="24306CBC"/>
    <w:rsid w:val="24315EF0"/>
    <w:rsid w:val="2475F8CC"/>
    <w:rsid w:val="2534BA1C"/>
    <w:rsid w:val="25E7043A"/>
    <w:rsid w:val="2615930E"/>
    <w:rsid w:val="2637D6E6"/>
    <w:rsid w:val="271AEAD3"/>
    <w:rsid w:val="286250C9"/>
    <w:rsid w:val="28EA68BF"/>
    <w:rsid w:val="2902A2D9"/>
    <w:rsid w:val="290F84BE"/>
    <w:rsid w:val="2A22645B"/>
    <w:rsid w:val="2BAB94D6"/>
    <w:rsid w:val="2CEFC18D"/>
    <w:rsid w:val="2D1B977C"/>
    <w:rsid w:val="2D90DF15"/>
    <w:rsid w:val="2DD48631"/>
    <w:rsid w:val="2E50A9C2"/>
    <w:rsid w:val="2ECA83CE"/>
    <w:rsid w:val="2FBB60A2"/>
    <w:rsid w:val="308F40CF"/>
    <w:rsid w:val="30AAA8A1"/>
    <w:rsid w:val="30B633F1"/>
    <w:rsid w:val="312B5A28"/>
    <w:rsid w:val="32122B3A"/>
    <w:rsid w:val="32520452"/>
    <w:rsid w:val="32635D25"/>
    <w:rsid w:val="34366C6A"/>
    <w:rsid w:val="39190132"/>
    <w:rsid w:val="39753E91"/>
    <w:rsid w:val="399DDA89"/>
    <w:rsid w:val="39BAA6F7"/>
    <w:rsid w:val="39E479FE"/>
    <w:rsid w:val="3A124A8E"/>
    <w:rsid w:val="3A24B585"/>
    <w:rsid w:val="3C9332F6"/>
    <w:rsid w:val="3D61CFC2"/>
    <w:rsid w:val="3D93718A"/>
    <w:rsid w:val="3DCFD009"/>
    <w:rsid w:val="3E5A7A87"/>
    <w:rsid w:val="3E79D963"/>
    <w:rsid w:val="3F3088D9"/>
    <w:rsid w:val="3F5AF34B"/>
    <w:rsid w:val="3F71FE7E"/>
    <w:rsid w:val="3FFBCD83"/>
    <w:rsid w:val="401F7C98"/>
    <w:rsid w:val="407AC97D"/>
    <w:rsid w:val="40B26C8B"/>
    <w:rsid w:val="40EA887A"/>
    <w:rsid w:val="41388619"/>
    <w:rsid w:val="4227C486"/>
    <w:rsid w:val="426B47ED"/>
    <w:rsid w:val="42A4C64A"/>
    <w:rsid w:val="42D19673"/>
    <w:rsid w:val="449ACC93"/>
    <w:rsid w:val="44D677FE"/>
    <w:rsid w:val="4584C4ED"/>
    <w:rsid w:val="45EB6D1D"/>
    <w:rsid w:val="45F5E611"/>
    <w:rsid w:val="4633518C"/>
    <w:rsid w:val="4655D562"/>
    <w:rsid w:val="46C9E9CF"/>
    <w:rsid w:val="46EF89AB"/>
    <w:rsid w:val="47E2079F"/>
    <w:rsid w:val="48F6CC7F"/>
    <w:rsid w:val="4A0A26DD"/>
    <w:rsid w:val="4A402674"/>
    <w:rsid w:val="4B649874"/>
    <w:rsid w:val="4B78F71E"/>
    <w:rsid w:val="4C4BFF38"/>
    <w:rsid w:val="4C5453EA"/>
    <w:rsid w:val="4E1F39B8"/>
    <w:rsid w:val="4E3E6C7C"/>
    <w:rsid w:val="4F238431"/>
    <w:rsid w:val="4F3504D9"/>
    <w:rsid w:val="4F6DF0E3"/>
    <w:rsid w:val="4F75DE4D"/>
    <w:rsid w:val="4F839FFA"/>
    <w:rsid w:val="4FBA4C07"/>
    <w:rsid w:val="4FC3928B"/>
    <w:rsid w:val="503BEFA0"/>
    <w:rsid w:val="50476401"/>
    <w:rsid w:val="50D1422D"/>
    <w:rsid w:val="51A3F455"/>
    <w:rsid w:val="51C10058"/>
    <w:rsid w:val="533166AB"/>
    <w:rsid w:val="5445FC08"/>
    <w:rsid w:val="5554A8B0"/>
    <w:rsid w:val="55610715"/>
    <w:rsid w:val="5575EE3E"/>
    <w:rsid w:val="566B247C"/>
    <w:rsid w:val="574083B1"/>
    <w:rsid w:val="5802A38D"/>
    <w:rsid w:val="58C32BB5"/>
    <w:rsid w:val="594216C8"/>
    <w:rsid w:val="59CCBB87"/>
    <w:rsid w:val="5B31AE3E"/>
    <w:rsid w:val="5C3B38F8"/>
    <w:rsid w:val="5CC40598"/>
    <w:rsid w:val="5D26D168"/>
    <w:rsid w:val="5D909FAF"/>
    <w:rsid w:val="5DB2E387"/>
    <w:rsid w:val="5E1C36A7"/>
    <w:rsid w:val="5F6D8799"/>
    <w:rsid w:val="5F6F7792"/>
    <w:rsid w:val="5F72D9BA"/>
    <w:rsid w:val="61D7960E"/>
    <w:rsid w:val="621D6B3C"/>
    <w:rsid w:val="62E5DB3A"/>
    <w:rsid w:val="6312A609"/>
    <w:rsid w:val="636557A8"/>
    <w:rsid w:val="669AF117"/>
    <w:rsid w:val="6785D45F"/>
    <w:rsid w:val="67A14D26"/>
    <w:rsid w:val="6828A926"/>
    <w:rsid w:val="6875BDAE"/>
    <w:rsid w:val="68E4B54D"/>
    <w:rsid w:val="6984CA96"/>
    <w:rsid w:val="69AA567F"/>
    <w:rsid w:val="69FC906D"/>
    <w:rsid w:val="6A13B0AA"/>
    <w:rsid w:val="6AC5E7DB"/>
    <w:rsid w:val="6B25DE14"/>
    <w:rsid w:val="6B3080A2"/>
    <w:rsid w:val="6BE3E4D4"/>
    <w:rsid w:val="6C70FEEF"/>
    <w:rsid w:val="6CA9BDD0"/>
    <w:rsid w:val="6CCC5103"/>
    <w:rsid w:val="6D93A428"/>
    <w:rsid w:val="6DC55279"/>
    <w:rsid w:val="6E474903"/>
    <w:rsid w:val="6E682164"/>
    <w:rsid w:val="6FD0BA33"/>
    <w:rsid w:val="6FE274B6"/>
    <w:rsid w:val="6FEAF3AF"/>
    <w:rsid w:val="6FFE9C08"/>
    <w:rsid w:val="70259E9C"/>
    <w:rsid w:val="706326D1"/>
    <w:rsid w:val="710D4B49"/>
    <w:rsid w:val="716D59D9"/>
    <w:rsid w:val="717EE9C5"/>
    <w:rsid w:val="71A53BA1"/>
    <w:rsid w:val="71D82457"/>
    <w:rsid w:val="723514B3"/>
    <w:rsid w:val="7277F554"/>
    <w:rsid w:val="73822D1E"/>
    <w:rsid w:val="745F957B"/>
    <w:rsid w:val="747C10D4"/>
    <w:rsid w:val="75974346"/>
    <w:rsid w:val="75DF16C7"/>
    <w:rsid w:val="75E162AC"/>
    <w:rsid w:val="760AECCF"/>
    <w:rsid w:val="7672114F"/>
    <w:rsid w:val="76902A80"/>
    <w:rsid w:val="77489244"/>
    <w:rsid w:val="77633DAA"/>
    <w:rsid w:val="782E3D7E"/>
    <w:rsid w:val="78A5D641"/>
    <w:rsid w:val="79005292"/>
    <w:rsid w:val="79E6548E"/>
    <w:rsid w:val="7B1873A4"/>
    <w:rsid w:val="7CE16403"/>
    <w:rsid w:val="7CF9E954"/>
    <w:rsid w:val="7DB55F5F"/>
    <w:rsid w:val="7DC9D40E"/>
    <w:rsid w:val="7E273AF0"/>
    <w:rsid w:val="7E3C62AB"/>
    <w:rsid w:val="7E41F06A"/>
    <w:rsid w:val="7E93AE63"/>
    <w:rsid w:val="7E9A23A0"/>
    <w:rsid w:val="7E9D7F02"/>
    <w:rsid w:val="7EB7DF68"/>
    <w:rsid w:val="7F4DB130"/>
    <w:rsid w:val="7FBAFC2A"/>
    <w:rsid w:val="7FCAE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DE5AD"/>
  <w15:chartTrackingRefBased/>
  <w15:docId w15:val="{A5F9704F-FCD3-4A4F-ADDB-C6C737FF4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4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F30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0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563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901B017EC104A9EE1A8B1060AB48E" ma:contentTypeVersion="14" ma:contentTypeDescription="Create a new document." ma:contentTypeScope="" ma:versionID="3ac34cdac28132bc52a1c408f2f9eb43">
  <xsd:schema xmlns:xsd="http://www.w3.org/2001/XMLSchema" xmlns:xs="http://www.w3.org/2001/XMLSchema" xmlns:p="http://schemas.microsoft.com/office/2006/metadata/properties" xmlns:ns3="9daf5593-3f04-4fcf-a88f-e6aeb3e66532" xmlns:ns4="4b4d367e-f83e-4bdc-8574-99faf2a0ef28" targetNamespace="http://schemas.microsoft.com/office/2006/metadata/properties" ma:root="true" ma:fieldsID="04c0e1283fdf06057c27812b21154fce" ns3:_="" ns4:_="">
    <xsd:import namespace="9daf5593-3f04-4fcf-a88f-e6aeb3e66532"/>
    <xsd:import namespace="4b4d367e-f83e-4bdc-8574-99faf2a0ef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af5593-3f04-4fcf-a88f-e6aeb3e66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d367e-f83e-4bdc-8574-99faf2a0ef2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035F61-716D-44E0-A0FF-289B5E7329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7EE9FD-1363-434A-8DBF-1E1E47BB68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af5593-3f04-4fcf-a88f-e6aeb3e66532"/>
    <ds:schemaRef ds:uri="4b4d367e-f83e-4bdc-8574-99faf2a0ef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06AD7E-BD61-4C11-A18A-8164446BF9EF}">
  <ds:schemaRefs>
    <ds:schemaRef ds:uri="http://schemas.microsoft.com/office/infopath/2007/PartnerControls"/>
    <ds:schemaRef ds:uri="http://www.w3.org/XML/1998/namespace"/>
    <ds:schemaRef ds:uri="http://purl.org/dc/elements/1.1/"/>
    <ds:schemaRef ds:uri="4b4d367e-f83e-4bdc-8574-99faf2a0ef28"/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9daf5593-3f04-4fcf-a88f-e6aeb3e665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967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Stiles</dc:creator>
  <cp:keywords/>
  <dc:description/>
  <cp:lastModifiedBy>Pottorff, Bobbie</cp:lastModifiedBy>
  <cp:revision>6</cp:revision>
  <cp:lastPrinted>2020-12-02T22:25:00Z</cp:lastPrinted>
  <dcterms:created xsi:type="dcterms:W3CDTF">2021-11-19T21:13:00Z</dcterms:created>
  <dcterms:modified xsi:type="dcterms:W3CDTF">2021-12-10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901B017EC104A9EE1A8B1060AB48E</vt:lpwstr>
  </property>
</Properties>
</file>